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753C18" w14:textId="4029930D" w:rsidR="00A30054" w:rsidRDefault="008D1884" w:rsidP="00FA6391">
      <w:pPr>
        <w:tabs>
          <w:tab w:val="left" w:pos="90"/>
        </w:tabs>
        <w:spacing w:after="0"/>
        <w:jc w:val="center"/>
        <w:rPr>
          <w:rFonts w:ascii="Arial Black" w:hAnsi="Arial Black"/>
          <w:i/>
          <w:sz w:val="32"/>
          <w:szCs w:val="32"/>
        </w:rPr>
      </w:pPr>
      <w:bookmarkStart w:id="0" w:name="_Hlk171350779"/>
      <w:r>
        <w:rPr>
          <w:rFonts w:ascii="Arial Black" w:hAnsi="Arial Black"/>
          <w:i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5E1E38C" wp14:editId="49FEA01A">
                <wp:simplePos x="0" y="0"/>
                <wp:positionH relativeFrom="column">
                  <wp:posOffset>-2476500</wp:posOffset>
                </wp:positionH>
                <wp:positionV relativeFrom="paragraph">
                  <wp:posOffset>313690</wp:posOffset>
                </wp:positionV>
                <wp:extent cx="1371600" cy="12573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1257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E1E38F" w14:textId="0E1E04D5" w:rsidR="003A14F8" w:rsidRDefault="003A14F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E1E38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195pt;margin-top:24.7pt;width:108pt;height:9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" fillcolor="white [3201]" stroked="f" strokeweight=".5pt">
                <v:textbox>
                  <w:txbxContent>
                    <w:p w14:paraId="45E1E38F" w14:textId="0E1E04D5" w:rsidR="003A14F8" w:rsidRDefault="003A14F8"/>
                  </w:txbxContent>
                </v:textbox>
              </v:shape>
            </w:pict>
          </mc:Fallback>
        </mc:AlternateContent>
      </w:r>
      <w:r w:rsidR="00473B4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83D301E" wp14:editId="06278A59">
                <wp:simplePos x="0" y="0"/>
                <wp:positionH relativeFrom="column">
                  <wp:posOffset>-624840</wp:posOffset>
                </wp:positionH>
                <wp:positionV relativeFrom="paragraph">
                  <wp:posOffset>-255270</wp:posOffset>
                </wp:positionV>
                <wp:extent cx="1424940" cy="1371600"/>
                <wp:effectExtent l="0" t="0" r="381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4940" cy="1371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707C62" w14:textId="092AC307" w:rsidR="007E6CA1" w:rsidRDefault="007E6CA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889033" wp14:editId="01E563F7">
                                  <wp:extent cx="1219201" cy="1028700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GAMOA 05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27867" cy="103601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3D301E" id="Text Box 3" o:spid="_x0000_s1027" type="#_x0000_t202" style="position:absolute;left:0;text-align:left;margin-left:-49.2pt;margin-top:-20.1pt;width:112.2pt;height:10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" fillcolor="white [3201]" stroked="f" strokeweight=".5pt">
                <v:textbox>
                  <w:txbxContent>
                    <w:p w14:paraId="61707C62" w14:textId="092AC307" w:rsidR="007E6CA1" w:rsidRDefault="007E6CA1">
                      <w:r>
                        <w:rPr>
                          <w:noProof/>
                        </w:rPr>
                        <w:drawing>
                          <wp:inline distT="0" distB="0" distL="0" distR="0" wp14:anchorId="48889033" wp14:editId="01E563F7">
                            <wp:extent cx="1219201" cy="1028700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GAMOA 05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27867" cy="103601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30054">
        <w:rPr>
          <w:rFonts w:ascii="Arial Black" w:hAnsi="Arial Black"/>
          <w:i/>
          <w:sz w:val="32"/>
          <w:szCs w:val="32"/>
        </w:rPr>
        <w:t>20</w:t>
      </w:r>
      <w:r w:rsidR="005F0BB8">
        <w:rPr>
          <w:rFonts w:ascii="Arial Black" w:hAnsi="Arial Black"/>
          <w:i/>
          <w:sz w:val="32"/>
          <w:szCs w:val="32"/>
        </w:rPr>
        <w:t>2</w:t>
      </w:r>
      <w:r w:rsidR="006D6A2B">
        <w:rPr>
          <w:rFonts w:ascii="Arial Black" w:hAnsi="Arial Black"/>
          <w:i/>
          <w:sz w:val="32"/>
          <w:szCs w:val="32"/>
        </w:rPr>
        <w:t>6</w:t>
      </w:r>
      <w:r w:rsidR="00A30054">
        <w:rPr>
          <w:rFonts w:ascii="Arial Black" w:hAnsi="Arial Black"/>
          <w:i/>
          <w:sz w:val="32"/>
          <w:szCs w:val="32"/>
        </w:rPr>
        <w:t xml:space="preserve"> </w:t>
      </w:r>
      <w:r w:rsidR="00097468">
        <w:rPr>
          <w:rFonts w:ascii="Arial Black" w:hAnsi="Arial Black"/>
          <w:i/>
          <w:sz w:val="32"/>
          <w:szCs w:val="32"/>
        </w:rPr>
        <w:t>SOUTHERN AMUSEMENT</w:t>
      </w:r>
    </w:p>
    <w:p w14:paraId="66102E25" w14:textId="749D41C9" w:rsidR="00232B38" w:rsidRDefault="007E6CA1" w:rsidP="00FA6391">
      <w:pPr>
        <w:spacing w:after="0"/>
        <w:jc w:val="center"/>
        <w:rPr>
          <w:rFonts w:ascii="Arial Black" w:hAnsi="Arial Black"/>
          <w:i/>
          <w:sz w:val="32"/>
          <w:szCs w:val="32"/>
        </w:rPr>
      </w:pPr>
      <w:r>
        <w:rPr>
          <w:rFonts w:ascii="Arial Black" w:hAnsi="Arial Black"/>
          <w:i/>
          <w:sz w:val="32"/>
          <w:szCs w:val="32"/>
        </w:rPr>
        <w:t xml:space="preserve">&amp; </w:t>
      </w:r>
      <w:r w:rsidR="00097468">
        <w:rPr>
          <w:rFonts w:ascii="Arial Black" w:hAnsi="Arial Black"/>
          <w:i/>
          <w:sz w:val="32"/>
          <w:szCs w:val="32"/>
        </w:rPr>
        <w:t>ENTERTAINMENT</w:t>
      </w:r>
      <w:r w:rsidR="00A30054">
        <w:rPr>
          <w:rFonts w:ascii="Arial Black" w:hAnsi="Arial Black"/>
          <w:i/>
          <w:sz w:val="32"/>
          <w:szCs w:val="32"/>
        </w:rPr>
        <w:t xml:space="preserve"> EXPO</w:t>
      </w:r>
    </w:p>
    <w:p w14:paraId="7BCF30B4" w14:textId="581216CF" w:rsidR="00B53C92" w:rsidRDefault="00B53C92" w:rsidP="00FA6391">
      <w:pPr>
        <w:spacing w:after="0"/>
        <w:jc w:val="center"/>
        <w:rPr>
          <w:rFonts w:ascii="Arial Black" w:hAnsi="Arial Black"/>
          <w:i/>
          <w:sz w:val="32"/>
          <w:szCs w:val="32"/>
        </w:rPr>
      </w:pPr>
      <w:r>
        <w:rPr>
          <w:rFonts w:ascii="Arial Black" w:hAnsi="Arial Black"/>
          <w:i/>
          <w:sz w:val="32"/>
          <w:szCs w:val="32"/>
        </w:rPr>
        <w:t>Skill Gaming Track</w:t>
      </w:r>
    </w:p>
    <w:p w14:paraId="45E1E372" w14:textId="5ED711B5" w:rsidR="003A14F8" w:rsidRDefault="00D76A64" w:rsidP="00FA6391">
      <w:pPr>
        <w:spacing w:after="0"/>
        <w:jc w:val="center"/>
        <w:rPr>
          <w:rFonts w:ascii="Arial Black" w:hAnsi="Arial Black"/>
          <w:sz w:val="32"/>
          <w:szCs w:val="32"/>
        </w:rPr>
      </w:pPr>
      <w:r>
        <w:rPr>
          <w:rFonts w:ascii="Arial Black" w:hAnsi="Arial Black"/>
          <w:i/>
          <w:sz w:val="32"/>
          <w:szCs w:val="32"/>
        </w:rPr>
        <w:t>Agenda</w:t>
      </w:r>
    </w:p>
    <w:bookmarkEnd w:id="0"/>
    <w:p w14:paraId="45E1E373" w14:textId="377FF979" w:rsidR="00412587" w:rsidRPr="007032A2" w:rsidRDefault="00497F86" w:rsidP="00497F86">
      <w:pPr>
        <w:ind w:right="-360"/>
        <w:jc w:val="right"/>
        <w:rPr>
          <w:rFonts w:ascii="Arial Black" w:hAnsi="Arial Black"/>
          <w:sz w:val="16"/>
          <w:szCs w:val="16"/>
        </w:rPr>
      </w:pPr>
      <w:r>
        <w:rPr>
          <w:rFonts w:ascii="Arial Black" w:hAnsi="Arial Black"/>
          <w:sz w:val="16"/>
          <w:szCs w:val="16"/>
        </w:rPr>
        <w:tab/>
      </w:r>
      <w:r>
        <w:rPr>
          <w:rFonts w:ascii="Arial Black" w:hAnsi="Arial Black"/>
          <w:sz w:val="16"/>
          <w:szCs w:val="16"/>
        </w:rPr>
        <w:tab/>
      </w:r>
      <w:r>
        <w:rPr>
          <w:rFonts w:ascii="Arial Black" w:hAnsi="Arial Black"/>
          <w:sz w:val="16"/>
          <w:szCs w:val="16"/>
        </w:rPr>
        <w:tab/>
      </w:r>
      <w:r>
        <w:rPr>
          <w:rFonts w:ascii="Arial Black" w:hAnsi="Arial Black"/>
          <w:sz w:val="16"/>
          <w:szCs w:val="16"/>
        </w:rPr>
        <w:tab/>
      </w:r>
      <w:r>
        <w:rPr>
          <w:rFonts w:ascii="Arial Black" w:hAnsi="Arial Black"/>
          <w:sz w:val="16"/>
          <w:szCs w:val="16"/>
        </w:rPr>
        <w:tab/>
      </w:r>
      <w:r>
        <w:rPr>
          <w:rFonts w:ascii="Arial Black" w:hAnsi="Arial Black"/>
          <w:sz w:val="16"/>
          <w:szCs w:val="16"/>
        </w:rPr>
        <w:tab/>
      </w:r>
      <w:r>
        <w:rPr>
          <w:rFonts w:ascii="Arial Black" w:hAnsi="Arial Black"/>
          <w:sz w:val="16"/>
          <w:szCs w:val="16"/>
        </w:rPr>
        <w:tab/>
      </w:r>
      <w:r>
        <w:rPr>
          <w:rFonts w:ascii="Arial Black" w:hAnsi="Arial Black"/>
          <w:sz w:val="16"/>
          <w:szCs w:val="16"/>
        </w:rPr>
        <w:tab/>
      </w:r>
      <w:r>
        <w:rPr>
          <w:rFonts w:ascii="Arial Black" w:hAnsi="Arial Black"/>
          <w:sz w:val="16"/>
          <w:szCs w:val="16"/>
        </w:rPr>
        <w:tab/>
      </w:r>
      <w:r>
        <w:rPr>
          <w:rFonts w:ascii="Arial Black" w:hAnsi="Arial Black"/>
          <w:sz w:val="16"/>
          <w:szCs w:val="16"/>
        </w:rPr>
        <w:tab/>
      </w:r>
    </w:p>
    <w:p w14:paraId="61644CE7" w14:textId="2AFFF2FD" w:rsidR="00DB2E89" w:rsidRPr="00FC5BE9" w:rsidRDefault="00DB2E89" w:rsidP="00783664">
      <w:pPr>
        <w:spacing w:before="160" w:after="80"/>
        <w:rPr>
          <w:b/>
          <w:sz w:val="22"/>
          <w:szCs w:val="22"/>
          <w:u w:val="single"/>
        </w:rPr>
      </w:pPr>
      <w:r w:rsidRPr="00FC5BE9">
        <w:rPr>
          <w:b/>
          <w:sz w:val="22"/>
          <w:szCs w:val="22"/>
          <w:u w:val="single"/>
        </w:rPr>
        <w:t xml:space="preserve">Tuesday, August </w:t>
      </w:r>
      <w:r w:rsidR="00153BD0">
        <w:rPr>
          <w:b/>
          <w:sz w:val="22"/>
          <w:szCs w:val="22"/>
          <w:u w:val="single"/>
        </w:rPr>
        <w:t>1</w:t>
      </w:r>
      <w:r w:rsidR="009A0D75">
        <w:rPr>
          <w:b/>
          <w:sz w:val="22"/>
          <w:szCs w:val="22"/>
          <w:u w:val="single"/>
        </w:rPr>
        <w:t>8</w:t>
      </w:r>
      <w:r w:rsidR="00153BD0" w:rsidRPr="00702DC6">
        <w:rPr>
          <w:b/>
          <w:sz w:val="22"/>
          <w:szCs w:val="22"/>
          <w:u w:val="single"/>
          <w:vertAlign w:val="superscript"/>
        </w:rPr>
        <w:t>th</w:t>
      </w:r>
      <w:r w:rsidRPr="00FC5BE9">
        <w:rPr>
          <w:b/>
          <w:sz w:val="22"/>
          <w:szCs w:val="22"/>
          <w:u w:val="single"/>
        </w:rPr>
        <w:t xml:space="preserve"> </w:t>
      </w:r>
    </w:p>
    <w:p w14:paraId="76EB4BBE" w14:textId="0A4B31C8" w:rsidR="0085794B" w:rsidRPr="0081548C" w:rsidRDefault="0046020A" w:rsidP="0081548C">
      <w:pPr>
        <w:spacing w:after="0"/>
        <w:ind w:left="2160" w:hanging="2160"/>
        <w:rPr>
          <w:bCs/>
          <w:sz w:val="22"/>
          <w:szCs w:val="22"/>
        </w:rPr>
      </w:pPr>
      <w:r>
        <w:rPr>
          <w:bCs/>
          <w:sz w:val="22"/>
          <w:szCs w:val="22"/>
        </w:rPr>
        <w:t>1:00 pm – 2:</w:t>
      </w:r>
      <w:r w:rsidR="00552ABD">
        <w:rPr>
          <w:bCs/>
          <w:sz w:val="22"/>
          <w:szCs w:val="22"/>
        </w:rPr>
        <w:t>0</w:t>
      </w:r>
      <w:r>
        <w:rPr>
          <w:bCs/>
          <w:sz w:val="22"/>
          <w:szCs w:val="22"/>
        </w:rPr>
        <w:t>0 pm</w:t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 w:rsidR="009A0D75">
        <w:rPr>
          <w:bCs/>
          <w:sz w:val="22"/>
          <w:szCs w:val="22"/>
        </w:rPr>
        <w:t>Session TBD</w:t>
      </w:r>
      <w:r w:rsidR="009A0D75">
        <w:rPr>
          <w:bCs/>
          <w:sz w:val="22"/>
          <w:szCs w:val="22"/>
        </w:rPr>
        <w:tab/>
      </w:r>
      <w:r w:rsidR="009A0D75">
        <w:rPr>
          <w:bCs/>
          <w:sz w:val="22"/>
          <w:szCs w:val="22"/>
        </w:rPr>
        <w:tab/>
      </w:r>
      <w:r w:rsidR="00AE3721">
        <w:rPr>
          <w:bCs/>
          <w:sz w:val="22"/>
          <w:szCs w:val="22"/>
        </w:rPr>
        <w:tab/>
      </w:r>
      <w:r w:rsidR="00AE3721">
        <w:rPr>
          <w:bCs/>
          <w:sz w:val="22"/>
          <w:szCs w:val="22"/>
        </w:rPr>
        <w:tab/>
      </w:r>
      <w:r w:rsidR="00AE3721">
        <w:rPr>
          <w:bCs/>
          <w:sz w:val="22"/>
          <w:szCs w:val="22"/>
        </w:rPr>
        <w:tab/>
      </w:r>
      <w:proofErr w:type="spellStart"/>
      <w:r w:rsidR="009A0D75">
        <w:rPr>
          <w:bCs/>
          <w:sz w:val="22"/>
          <w:szCs w:val="22"/>
        </w:rPr>
        <w:t>TBD</w:t>
      </w:r>
      <w:proofErr w:type="spellEnd"/>
      <w:r w:rsidR="0081548C">
        <w:rPr>
          <w:bCs/>
          <w:sz w:val="22"/>
          <w:szCs w:val="22"/>
        </w:rPr>
        <w:tab/>
      </w:r>
      <w:r w:rsidR="0081548C">
        <w:rPr>
          <w:bCs/>
          <w:sz w:val="22"/>
          <w:szCs w:val="22"/>
        </w:rPr>
        <w:tab/>
      </w:r>
      <w:r w:rsidR="0081548C">
        <w:rPr>
          <w:bCs/>
          <w:sz w:val="22"/>
          <w:szCs w:val="22"/>
        </w:rPr>
        <w:tab/>
      </w:r>
      <w:r w:rsidR="009A0D75">
        <w:rPr>
          <w:bCs/>
          <w:sz w:val="22"/>
          <w:szCs w:val="22"/>
        </w:rPr>
        <w:tab/>
      </w:r>
      <w:r w:rsidR="009A0D75">
        <w:rPr>
          <w:bCs/>
          <w:sz w:val="22"/>
          <w:szCs w:val="22"/>
        </w:rPr>
        <w:tab/>
      </w:r>
      <w:r w:rsidR="0085794B" w:rsidRPr="009A0D75">
        <w:rPr>
          <w:bCs/>
          <w:i/>
          <w:iCs/>
          <w:sz w:val="22"/>
          <w:szCs w:val="22"/>
        </w:rPr>
        <w:t xml:space="preserve">Speaker </w:t>
      </w:r>
      <w:r w:rsidR="009A0D75" w:rsidRPr="009A0D75">
        <w:rPr>
          <w:bCs/>
          <w:i/>
          <w:iCs/>
          <w:sz w:val="22"/>
          <w:szCs w:val="22"/>
        </w:rPr>
        <w:t>TBD</w:t>
      </w:r>
      <w:r w:rsidR="0085794B" w:rsidRPr="009A0D75">
        <w:rPr>
          <w:bCs/>
          <w:i/>
          <w:iCs/>
          <w:sz w:val="22"/>
          <w:szCs w:val="22"/>
        </w:rPr>
        <w:tab/>
      </w:r>
    </w:p>
    <w:p w14:paraId="466B5E48" w14:textId="7F3B1100" w:rsidR="00F72D48" w:rsidRDefault="000276A9" w:rsidP="003B0C34">
      <w:pPr>
        <w:spacing w:before="80" w:after="80"/>
        <w:ind w:left="2160" w:hanging="2160"/>
        <w:rPr>
          <w:bCs/>
          <w:i/>
          <w:iCs/>
          <w:sz w:val="22"/>
          <w:szCs w:val="22"/>
        </w:rPr>
      </w:pPr>
      <w:r w:rsidRPr="00FC5BE9">
        <w:rPr>
          <w:bCs/>
          <w:sz w:val="22"/>
          <w:szCs w:val="22"/>
        </w:rPr>
        <w:t xml:space="preserve">1:00 pm </w:t>
      </w:r>
      <w:r w:rsidR="0043143C" w:rsidRPr="00FC5BE9">
        <w:rPr>
          <w:bCs/>
          <w:sz w:val="22"/>
          <w:szCs w:val="22"/>
        </w:rPr>
        <w:t>–</w:t>
      </w:r>
      <w:r w:rsidRPr="00FC5BE9">
        <w:rPr>
          <w:bCs/>
          <w:sz w:val="22"/>
          <w:szCs w:val="22"/>
        </w:rPr>
        <w:t xml:space="preserve"> </w:t>
      </w:r>
      <w:r w:rsidR="0043143C" w:rsidRPr="00FC5BE9">
        <w:rPr>
          <w:bCs/>
          <w:sz w:val="22"/>
          <w:szCs w:val="22"/>
        </w:rPr>
        <w:t>2:</w:t>
      </w:r>
      <w:r w:rsidR="00552ABD">
        <w:rPr>
          <w:bCs/>
          <w:sz w:val="22"/>
          <w:szCs w:val="22"/>
        </w:rPr>
        <w:t>0</w:t>
      </w:r>
      <w:r w:rsidR="0043143C" w:rsidRPr="00FC5BE9">
        <w:rPr>
          <w:bCs/>
          <w:sz w:val="22"/>
          <w:szCs w:val="22"/>
        </w:rPr>
        <w:t>0 pm</w:t>
      </w:r>
      <w:r w:rsidR="0043143C" w:rsidRPr="00FC5BE9">
        <w:rPr>
          <w:bCs/>
          <w:sz w:val="22"/>
          <w:szCs w:val="22"/>
        </w:rPr>
        <w:tab/>
      </w:r>
      <w:r w:rsidR="0043143C" w:rsidRPr="00FC5BE9">
        <w:rPr>
          <w:bCs/>
          <w:sz w:val="22"/>
          <w:szCs w:val="22"/>
        </w:rPr>
        <w:tab/>
      </w:r>
      <w:r w:rsidR="009A0D75">
        <w:rPr>
          <w:bCs/>
          <w:sz w:val="22"/>
          <w:szCs w:val="22"/>
        </w:rPr>
        <w:t>Session TBD</w:t>
      </w:r>
      <w:r w:rsidR="009A0D75">
        <w:rPr>
          <w:bCs/>
          <w:sz w:val="22"/>
          <w:szCs w:val="22"/>
        </w:rPr>
        <w:tab/>
      </w:r>
      <w:r w:rsidR="009A0D75">
        <w:rPr>
          <w:bCs/>
          <w:sz w:val="22"/>
          <w:szCs w:val="22"/>
        </w:rPr>
        <w:tab/>
      </w:r>
      <w:r w:rsidR="009A0D75">
        <w:rPr>
          <w:bCs/>
          <w:sz w:val="22"/>
          <w:szCs w:val="22"/>
        </w:rPr>
        <w:tab/>
      </w:r>
      <w:r w:rsidR="009A0D75">
        <w:rPr>
          <w:bCs/>
          <w:sz w:val="22"/>
          <w:szCs w:val="22"/>
        </w:rPr>
        <w:tab/>
      </w:r>
      <w:r w:rsidR="00F67A42">
        <w:rPr>
          <w:bCs/>
          <w:sz w:val="22"/>
          <w:szCs w:val="22"/>
        </w:rPr>
        <w:tab/>
      </w:r>
      <w:proofErr w:type="spellStart"/>
      <w:r w:rsidR="009A0D75">
        <w:rPr>
          <w:bCs/>
          <w:sz w:val="22"/>
          <w:szCs w:val="22"/>
        </w:rPr>
        <w:t>TBD</w:t>
      </w:r>
      <w:proofErr w:type="spellEnd"/>
      <w:r w:rsidR="009C35E9">
        <w:rPr>
          <w:bCs/>
          <w:sz w:val="22"/>
          <w:szCs w:val="22"/>
        </w:rPr>
        <w:br/>
      </w:r>
      <w:r w:rsidR="003B0C34">
        <w:rPr>
          <w:bCs/>
          <w:i/>
          <w:iCs/>
          <w:sz w:val="22"/>
          <w:szCs w:val="22"/>
        </w:rPr>
        <w:t xml:space="preserve">            </w:t>
      </w:r>
      <w:r w:rsidR="00F72D48">
        <w:rPr>
          <w:bCs/>
          <w:i/>
          <w:iCs/>
          <w:sz w:val="22"/>
          <w:szCs w:val="22"/>
        </w:rPr>
        <w:tab/>
      </w:r>
      <w:r w:rsidR="009A0D75" w:rsidRPr="009A0D75">
        <w:rPr>
          <w:bCs/>
          <w:i/>
          <w:iCs/>
          <w:sz w:val="22"/>
          <w:szCs w:val="22"/>
        </w:rPr>
        <w:t>Speaker TBD</w:t>
      </w:r>
    </w:p>
    <w:p w14:paraId="290C4642" w14:textId="49CEEBBF" w:rsidR="0067289C" w:rsidRPr="009A0D75" w:rsidRDefault="007A3CA7" w:rsidP="009A0D75">
      <w:pPr>
        <w:spacing w:before="80" w:after="80"/>
        <w:ind w:left="2160" w:hanging="2160"/>
        <w:rPr>
          <w:bCs/>
          <w:i/>
          <w:iCs/>
          <w:sz w:val="22"/>
          <w:szCs w:val="22"/>
        </w:rPr>
      </w:pPr>
      <w:bookmarkStart w:id="1" w:name="_Hlk200188065"/>
      <w:r>
        <w:rPr>
          <w:bCs/>
          <w:sz w:val="22"/>
          <w:szCs w:val="22"/>
        </w:rPr>
        <w:t>2</w:t>
      </w:r>
      <w:r w:rsidR="00275316">
        <w:rPr>
          <w:bCs/>
          <w:sz w:val="22"/>
          <w:szCs w:val="22"/>
        </w:rPr>
        <w:t>:</w:t>
      </w:r>
      <w:r w:rsidR="00322B98">
        <w:rPr>
          <w:bCs/>
          <w:sz w:val="22"/>
          <w:szCs w:val="22"/>
        </w:rPr>
        <w:t>15</w:t>
      </w:r>
      <w:r w:rsidR="00275316">
        <w:rPr>
          <w:bCs/>
          <w:sz w:val="22"/>
          <w:szCs w:val="22"/>
        </w:rPr>
        <w:t xml:space="preserve"> pm – </w:t>
      </w:r>
      <w:r>
        <w:rPr>
          <w:bCs/>
          <w:sz w:val="22"/>
          <w:szCs w:val="22"/>
        </w:rPr>
        <w:t>3</w:t>
      </w:r>
      <w:r w:rsidR="00275316">
        <w:rPr>
          <w:bCs/>
          <w:sz w:val="22"/>
          <w:szCs w:val="22"/>
        </w:rPr>
        <w:t>:</w:t>
      </w:r>
      <w:r w:rsidR="00322B98">
        <w:rPr>
          <w:bCs/>
          <w:sz w:val="22"/>
          <w:szCs w:val="22"/>
        </w:rPr>
        <w:t>15</w:t>
      </w:r>
      <w:r w:rsidR="00275316">
        <w:rPr>
          <w:bCs/>
          <w:sz w:val="22"/>
          <w:szCs w:val="22"/>
        </w:rPr>
        <w:t xml:space="preserve"> pm</w:t>
      </w:r>
      <w:r w:rsidR="00275316">
        <w:rPr>
          <w:bCs/>
          <w:sz w:val="22"/>
          <w:szCs w:val="22"/>
        </w:rPr>
        <w:tab/>
      </w:r>
      <w:r w:rsidR="00275316">
        <w:rPr>
          <w:bCs/>
          <w:sz w:val="22"/>
          <w:szCs w:val="22"/>
        </w:rPr>
        <w:tab/>
      </w:r>
      <w:r w:rsidR="003A0332">
        <w:rPr>
          <w:bCs/>
          <w:sz w:val="22"/>
          <w:szCs w:val="22"/>
        </w:rPr>
        <w:t>Emerging Skill Market</w:t>
      </w:r>
      <w:r w:rsidR="008B4206">
        <w:rPr>
          <w:bCs/>
          <w:sz w:val="22"/>
          <w:szCs w:val="22"/>
        </w:rPr>
        <w:t>s</w:t>
      </w:r>
      <w:r w:rsidR="009A0D75">
        <w:rPr>
          <w:bCs/>
          <w:sz w:val="22"/>
          <w:szCs w:val="22"/>
        </w:rPr>
        <w:tab/>
      </w:r>
      <w:r w:rsidR="009A0D75">
        <w:rPr>
          <w:bCs/>
          <w:sz w:val="22"/>
          <w:szCs w:val="22"/>
        </w:rPr>
        <w:tab/>
      </w:r>
      <w:r w:rsidR="009A0D75">
        <w:rPr>
          <w:bCs/>
          <w:sz w:val="22"/>
          <w:szCs w:val="22"/>
        </w:rPr>
        <w:tab/>
      </w:r>
      <w:r w:rsidR="008B4206">
        <w:rPr>
          <w:bCs/>
          <w:sz w:val="22"/>
          <w:szCs w:val="22"/>
        </w:rPr>
        <w:t>Magnolia BC</w:t>
      </w:r>
      <w:r w:rsidR="009A0D75">
        <w:rPr>
          <w:bCs/>
          <w:sz w:val="22"/>
          <w:szCs w:val="22"/>
        </w:rPr>
        <w:br/>
      </w:r>
      <w:r w:rsidR="009A0D75">
        <w:rPr>
          <w:bCs/>
          <w:i/>
          <w:iCs/>
          <w:sz w:val="22"/>
          <w:szCs w:val="22"/>
        </w:rPr>
        <w:t xml:space="preserve">            </w:t>
      </w:r>
      <w:r w:rsidR="009A0D75">
        <w:rPr>
          <w:bCs/>
          <w:i/>
          <w:iCs/>
          <w:sz w:val="22"/>
          <w:szCs w:val="22"/>
        </w:rPr>
        <w:tab/>
      </w:r>
      <w:r w:rsidR="008A1C1F">
        <w:rPr>
          <w:bCs/>
          <w:i/>
          <w:iCs/>
          <w:sz w:val="22"/>
          <w:szCs w:val="22"/>
        </w:rPr>
        <w:t xml:space="preserve">Special Guest </w:t>
      </w:r>
      <w:r w:rsidR="009A0D75" w:rsidRPr="009A0D75">
        <w:rPr>
          <w:bCs/>
          <w:i/>
          <w:iCs/>
          <w:sz w:val="22"/>
          <w:szCs w:val="22"/>
        </w:rPr>
        <w:t>Speaker TBD</w:t>
      </w:r>
      <w:r w:rsidR="00881651">
        <w:rPr>
          <w:bCs/>
          <w:sz w:val="22"/>
          <w:szCs w:val="22"/>
        </w:rPr>
        <w:tab/>
      </w:r>
      <w:r w:rsidR="00881651">
        <w:rPr>
          <w:bCs/>
          <w:sz w:val="22"/>
          <w:szCs w:val="22"/>
        </w:rPr>
        <w:tab/>
      </w:r>
    </w:p>
    <w:bookmarkEnd w:id="1"/>
    <w:p w14:paraId="73439E1E" w14:textId="3A87C0BC" w:rsidR="00CF50F4" w:rsidRDefault="00CF50F4" w:rsidP="003B0C34">
      <w:pPr>
        <w:spacing w:before="80" w:after="80"/>
        <w:ind w:left="2160" w:hanging="2160"/>
        <w:rPr>
          <w:bCs/>
          <w:i/>
          <w:iCs/>
          <w:sz w:val="22"/>
          <w:szCs w:val="22"/>
        </w:rPr>
      </w:pPr>
      <w:r w:rsidRPr="00FC5BE9">
        <w:rPr>
          <w:bCs/>
          <w:sz w:val="22"/>
          <w:szCs w:val="22"/>
        </w:rPr>
        <w:t>3:</w:t>
      </w:r>
      <w:r w:rsidR="00322B98">
        <w:rPr>
          <w:bCs/>
          <w:sz w:val="22"/>
          <w:szCs w:val="22"/>
        </w:rPr>
        <w:t>30</w:t>
      </w:r>
      <w:r w:rsidRPr="00FC5BE9">
        <w:rPr>
          <w:bCs/>
          <w:sz w:val="22"/>
          <w:szCs w:val="22"/>
        </w:rPr>
        <w:t xml:space="preserve"> pm - </w:t>
      </w:r>
      <w:r w:rsidR="00322B98">
        <w:rPr>
          <w:bCs/>
          <w:sz w:val="22"/>
          <w:szCs w:val="22"/>
        </w:rPr>
        <w:t>5</w:t>
      </w:r>
      <w:r w:rsidRPr="00FC5BE9">
        <w:rPr>
          <w:bCs/>
          <w:sz w:val="22"/>
          <w:szCs w:val="22"/>
        </w:rPr>
        <w:t>:</w:t>
      </w:r>
      <w:r w:rsidR="00322B98">
        <w:rPr>
          <w:bCs/>
          <w:sz w:val="22"/>
          <w:szCs w:val="22"/>
        </w:rPr>
        <w:t>0</w:t>
      </w:r>
      <w:r w:rsidRPr="00FC5BE9">
        <w:rPr>
          <w:bCs/>
          <w:sz w:val="22"/>
          <w:szCs w:val="22"/>
        </w:rPr>
        <w:t>0 pm</w:t>
      </w:r>
      <w:r w:rsidRPr="00FC5BE9">
        <w:rPr>
          <w:bCs/>
          <w:sz w:val="22"/>
          <w:szCs w:val="22"/>
        </w:rPr>
        <w:tab/>
      </w:r>
      <w:r w:rsidRPr="00FC5BE9">
        <w:rPr>
          <w:bCs/>
          <w:sz w:val="22"/>
          <w:szCs w:val="22"/>
        </w:rPr>
        <w:tab/>
      </w:r>
      <w:r w:rsidR="005916B4" w:rsidRPr="00FC5BE9">
        <w:rPr>
          <w:bCs/>
          <w:sz w:val="22"/>
          <w:szCs w:val="22"/>
        </w:rPr>
        <w:t xml:space="preserve">Gaming </w:t>
      </w:r>
      <w:r w:rsidRPr="00FC5BE9">
        <w:rPr>
          <w:bCs/>
          <w:sz w:val="22"/>
          <w:szCs w:val="22"/>
        </w:rPr>
        <w:t>Legislative Update</w:t>
      </w:r>
      <w:r w:rsidR="009535A1" w:rsidRPr="00FC5BE9">
        <w:rPr>
          <w:bCs/>
          <w:sz w:val="22"/>
          <w:szCs w:val="22"/>
        </w:rPr>
        <w:tab/>
      </w:r>
      <w:r w:rsidRPr="00FC5BE9">
        <w:rPr>
          <w:bCs/>
          <w:sz w:val="22"/>
          <w:szCs w:val="22"/>
        </w:rPr>
        <w:tab/>
      </w:r>
      <w:r w:rsidR="00F72D48">
        <w:rPr>
          <w:bCs/>
          <w:sz w:val="22"/>
          <w:szCs w:val="22"/>
        </w:rPr>
        <w:tab/>
      </w:r>
      <w:r w:rsidR="008B4206">
        <w:rPr>
          <w:bCs/>
          <w:sz w:val="22"/>
          <w:szCs w:val="22"/>
        </w:rPr>
        <w:t>Magnolia BC</w:t>
      </w:r>
      <w:r w:rsidR="009535A1" w:rsidRPr="00FC5BE9">
        <w:rPr>
          <w:bCs/>
          <w:sz w:val="22"/>
          <w:szCs w:val="22"/>
        </w:rPr>
        <w:br/>
      </w:r>
      <w:r w:rsidR="009535A1" w:rsidRPr="00FC5BE9">
        <w:rPr>
          <w:bCs/>
          <w:sz w:val="22"/>
          <w:szCs w:val="22"/>
        </w:rPr>
        <w:tab/>
      </w:r>
      <w:r w:rsidR="00F72D48">
        <w:rPr>
          <w:bCs/>
          <w:sz w:val="22"/>
          <w:szCs w:val="22"/>
        </w:rPr>
        <w:tab/>
      </w:r>
      <w:r w:rsidR="009535A1" w:rsidRPr="00FC5BE9">
        <w:rPr>
          <w:bCs/>
          <w:i/>
          <w:iCs/>
          <w:sz w:val="22"/>
          <w:szCs w:val="22"/>
        </w:rPr>
        <w:t>Featuring Paul</w:t>
      </w:r>
      <w:r w:rsidR="00583505">
        <w:rPr>
          <w:bCs/>
          <w:i/>
          <w:iCs/>
          <w:sz w:val="22"/>
          <w:szCs w:val="22"/>
        </w:rPr>
        <w:t xml:space="preserve"> T.</w:t>
      </w:r>
      <w:r w:rsidR="009535A1" w:rsidRPr="00FC5BE9">
        <w:rPr>
          <w:bCs/>
          <w:i/>
          <w:iCs/>
          <w:sz w:val="22"/>
          <w:szCs w:val="22"/>
        </w:rPr>
        <w:t xml:space="preserve"> Jenson</w:t>
      </w:r>
    </w:p>
    <w:p w14:paraId="41D572D6" w14:textId="39E1E09F" w:rsidR="00CC4FAE" w:rsidRPr="00A91930" w:rsidRDefault="00CC4FAE" w:rsidP="001C62FD">
      <w:pPr>
        <w:spacing w:before="80" w:after="0" w:line="240" w:lineRule="auto"/>
        <w:ind w:right="-720"/>
        <w:rPr>
          <w:bCs/>
          <w:i/>
          <w:iCs/>
          <w:sz w:val="22"/>
          <w:szCs w:val="22"/>
        </w:rPr>
      </w:pPr>
      <w:r w:rsidRPr="00FC5BE9">
        <w:rPr>
          <w:bCs/>
          <w:sz w:val="22"/>
          <w:szCs w:val="22"/>
        </w:rPr>
        <w:t>5:00 pm – 7:00 pm</w:t>
      </w:r>
      <w:r w:rsidRPr="00FC5BE9">
        <w:rPr>
          <w:bCs/>
          <w:sz w:val="22"/>
          <w:szCs w:val="22"/>
        </w:rPr>
        <w:tab/>
      </w:r>
      <w:r w:rsidRPr="00FC5BE9">
        <w:rPr>
          <w:bCs/>
          <w:sz w:val="22"/>
          <w:szCs w:val="22"/>
        </w:rPr>
        <w:tab/>
        <w:t xml:space="preserve">Sponsor/Exhibitor </w:t>
      </w:r>
      <w:r w:rsidR="002C378C" w:rsidRPr="00FC5BE9">
        <w:rPr>
          <w:bCs/>
          <w:sz w:val="22"/>
          <w:szCs w:val="22"/>
        </w:rPr>
        <w:t>Appreciation</w:t>
      </w:r>
      <w:r w:rsidRPr="00FC5BE9">
        <w:rPr>
          <w:bCs/>
          <w:sz w:val="22"/>
          <w:szCs w:val="22"/>
        </w:rPr>
        <w:tab/>
      </w:r>
      <w:r w:rsidRPr="00FC5BE9">
        <w:rPr>
          <w:bCs/>
          <w:sz w:val="22"/>
          <w:szCs w:val="22"/>
        </w:rPr>
        <w:tab/>
      </w:r>
      <w:r w:rsidR="009A0D75">
        <w:rPr>
          <w:bCs/>
          <w:sz w:val="22"/>
          <w:szCs w:val="22"/>
        </w:rPr>
        <w:t>Dave &amp; Busters</w:t>
      </w:r>
    </w:p>
    <w:p w14:paraId="159178DC" w14:textId="18FED6F9" w:rsidR="0032747E" w:rsidRDefault="0032747E" w:rsidP="002D069F">
      <w:pPr>
        <w:spacing w:after="0" w:line="240" w:lineRule="auto"/>
        <w:rPr>
          <w:bCs/>
          <w:i/>
          <w:iCs/>
          <w:sz w:val="22"/>
          <w:szCs w:val="22"/>
        </w:rPr>
      </w:pPr>
      <w:r w:rsidRPr="00FC5BE9">
        <w:rPr>
          <w:bCs/>
          <w:sz w:val="22"/>
          <w:szCs w:val="22"/>
        </w:rPr>
        <w:tab/>
      </w:r>
      <w:r w:rsidRPr="00FC5BE9">
        <w:rPr>
          <w:bCs/>
          <w:sz w:val="22"/>
          <w:szCs w:val="22"/>
        </w:rPr>
        <w:tab/>
      </w:r>
      <w:r w:rsidRPr="00FC5BE9">
        <w:rPr>
          <w:bCs/>
          <w:sz w:val="22"/>
          <w:szCs w:val="22"/>
        </w:rPr>
        <w:tab/>
      </w:r>
      <w:r w:rsidRPr="00FC5BE9">
        <w:rPr>
          <w:bCs/>
          <w:sz w:val="22"/>
          <w:szCs w:val="22"/>
        </w:rPr>
        <w:tab/>
      </w:r>
      <w:r w:rsidR="002D069F" w:rsidRPr="00FC5BE9">
        <w:rPr>
          <w:bCs/>
          <w:sz w:val="22"/>
          <w:szCs w:val="22"/>
        </w:rPr>
        <w:t xml:space="preserve">   </w:t>
      </w:r>
      <w:r w:rsidR="00D61047">
        <w:rPr>
          <w:bCs/>
          <w:sz w:val="22"/>
          <w:szCs w:val="22"/>
        </w:rPr>
        <w:tab/>
      </w:r>
      <w:r w:rsidR="002D069F" w:rsidRPr="00F72D48">
        <w:rPr>
          <w:bCs/>
          <w:i/>
          <w:iCs/>
          <w:sz w:val="22"/>
          <w:szCs w:val="22"/>
        </w:rPr>
        <w:t>Seminar Attendees Welcome</w:t>
      </w:r>
    </w:p>
    <w:p w14:paraId="3A87E507" w14:textId="03ACCB67" w:rsidR="009A0D75" w:rsidRPr="00F72D48" w:rsidRDefault="009A0D75" w:rsidP="002D069F">
      <w:pPr>
        <w:spacing w:after="0" w:line="240" w:lineRule="auto"/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  <w:t xml:space="preserve">Shuttle </w:t>
      </w:r>
      <w:r w:rsidR="00CB5265">
        <w:rPr>
          <w:bCs/>
          <w:i/>
          <w:iCs/>
          <w:sz w:val="22"/>
          <w:szCs w:val="22"/>
        </w:rPr>
        <w:t>buses</w:t>
      </w:r>
      <w:r>
        <w:rPr>
          <w:bCs/>
          <w:i/>
          <w:iCs/>
          <w:sz w:val="22"/>
          <w:szCs w:val="22"/>
        </w:rPr>
        <w:t xml:space="preserve"> will run </w:t>
      </w:r>
      <w:r w:rsidR="00CB5265">
        <w:rPr>
          <w:bCs/>
          <w:i/>
          <w:iCs/>
          <w:sz w:val="22"/>
          <w:szCs w:val="22"/>
        </w:rPr>
        <w:t xml:space="preserve">from </w:t>
      </w:r>
      <w:r>
        <w:rPr>
          <w:bCs/>
          <w:i/>
          <w:iCs/>
          <w:sz w:val="22"/>
          <w:szCs w:val="22"/>
        </w:rPr>
        <w:t>5:00 pm – 8:00</w:t>
      </w:r>
      <w:r w:rsidR="00AB6C55">
        <w:rPr>
          <w:bCs/>
          <w:i/>
          <w:iCs/>
          <w:sz w:val="22"/>
          <w:szCs w:val="22"/>
        </w:rPr>
        <w:t xml:space="preserve"> pm</w:t>
      </w:r>
    </w:p>
    <w:p w14:paraId="1CC75F89" w14:textId="0FB0025A" w:rsidR="006B2355" w:rsidRDefault="0096180D" w:rsidP="006B2355">
      <w:pPr>
        <w:spacing w:before="160" w:after="80"/>
        <w:rPr>
          <w:b/>
          <w:sz w:val="22"/>
          <w:szCs w:val="22"/>
          <w:u w:val="single"/>
        </w:rPr>
      </w:pPr>
      <w:r w:rsidRPr="00FC5BE9">
        <w:rPr>
          <w:b/>
          <w:sz w:val="22"/>
          <w:szCs w:val="22"/>
          <w:u w:val="single"/>
        </w:rPr>
        <w:t>Wednesday</w:t>
      </w:r>
      <w:r w:rsidR="0027748D" w:rsidRPr="00FC5BE9">
        <w:rPr>
          <w:b/>
          <w:sz w:val="22"/>
          <w:szCs w:val="22"/>
          <w:u w:val="single"/>
        </w:rPr>
        <w:t xml:space="preserve">, </w:t>
      </w:r>
      <w:r w:rsidRPr="00FC5BE9">
        <w:rPr>
          <w:b/>
          <w:sz w:val="22"/>
          <w:szCs w:val="22"/>
          <w:u w:val="single"/>
        </w:rPr>
        <w:t>August</w:t>
      </w:r>
      <w:r w:rsidR="00DB2E89" w:rsidRPr="00FC5BE9">
        <w:rPr>
          <w:b/>
          <w:sz w:val="22"/>
          <w:szCs w:val="22"/>
          <w:u w:val="single"/>
        </w:rPr>
        <w:t xml:space="preserve"> </w:t>
      </w:r>
      <w:r w:rsidR="00AB6C55">
        <w:rPr>
          <w:b/>
          <w:sz w:val="22"/>
          <w:szCs w:val="22"/>
          <w:u w:val="single"/>
        </w:rPr>
        <w:t>19</w:t>
      </w:r>
      <w:r w:rsidR="00702DC6" w:rsidRPr="00702DC6">
        <w:rPr>
          <w:b/>
          <w:sz w:val="22"/>
          <w:szCs w:val="22"/>
          <w:u w:val="single"/>
          <w:vertAlign w:val="superscript"/>
        </w:rPr>
        <w:t>th</w:t>
      </w:r>
      <w:r w:rsidR="007D5544" w:rsidRPr="00FC5BE9">
        <w:rPr>
          <w:b/>
          <w:sz w:val="22"/>
          <w:szCs w:val="22"/>
          <w:u w:val="single"/>
        </w:rPr>
        <w:t xml:space="preserve"> </w:t>
      </w:r>
      <w:r w:rsidRPr="00FC5BE9">
        <w:rPr>
          <w:b/>
          <w:sz w:val="22"/>
          <w:szCs w:val="22"/>
          <w:u w:val="single"/>
        </w:rPr>
        <w:t xml:space="preserve"> </w:t>
      </w:r>
      <w:r w:rsidR="0027748D" w:rsidRPr="00FC5BE9">
        <w:rPr>
          <w:b/>
          <w:sz w:val="22"/>
          <w:szCs w:val="22"/>
          <w:u w:val="single"/>
        </w:rPr>
        <w:t xml:space="preserve"> </w:t>
      </w:r>
    </w:p>
    <w:p w14:paraId="24085E2C" w14:textId="6A0F9E8B" w:rsidR="006B2355" w:rsidRPr="006B2355" w:rsidRDefault="003B7128" w:rsidP="006B2355">
      <w:pPr>
        <w:spacing w:before="160" w:after="80"/>
        <w:rPr>
          <w:b/>
          <w:sz w:val="22"/>
          <w:szCs w:val="22"/>
          <w:u w:val="single"/>
        </w:rPr>
      </w:pPr>
      <w:r w:rsidRPr="00FC5BE9">
        <w:rPr>
          <w:sz w:val="22"/>
          <w:szCs w:val="22"/>
        </w:rPr>
        <w:t>1</w:t>
      </w:r>
      <w:r w:rsidR="005F1E5D" w:rsidRPr="00FC5BE9">
        <w:rPr>
          <w:sz w:val="22"/>
          <w:szCs w:val="22"/>
        </w:rPr>
        <w:t>0:00 am – 5:</w:t>
      </w:r>
      <w:r w:rsidR="00C75239" w:rsidRPr="00FC5BE9">
        <w:rPr>
          <w:sz w:val="22"/>
          <w:szCs w:val="22"/>
        </w:rPr>
        <w:t>0</w:t>
      </w:r>
      <w:r w:rsidR="005F1E5D" w:rsidRPr="00FC5BE9">
        <w:rPr>
          <w:sz w:val="22"/>
          <w:szCs w:val="22"/>
        </w:rPr>
        <w:t>0 pm</w:t>
      </w:r>
      <w:r w:rsidR="005F1E5D" w:rsidRPr="00FC5BE9">
        <w:rPr>
          <w:sz w:val="22"/>
          <w:szCs w:val="22"/>
        </w:rPr>
        <w:tab/>
      </w:r>
      <w:r w:rsidR="005F1E5D" w:rsidRPr="00FC5BE9">
        <w:rPr>
          <w:sz w:val="22"/>
          <w:szCs w:val="22"/>
        </w:rPr>
        <w:tab/>
      </w:r>
      <w:r w:rsidR="00D61E9D" w:rsidRPr="00FC5BE9">
        <w:rPr>
          <w:sz w:val="22"/>
          <w:szCs w:val="22"/>
        </w:rPr>
        <w:t>Expo</w:t>
      </w:r>
      <w:r w:rsidR="0027748D" w:rsidRPr="00FC5BE9">
        <w:rPr>
          <w:sz w:val="22"/>
          <w:szCs w:val="22"/>
        </w:rPr>
        <w:t xml:space="preserve"> Open </w:t>
      </w:r>
      <w:r w:rsidR="0027748D" w:rsidRPr="00FC5BE9">
        <w:rPr>
          <w:sz w:val="22"/>
          <w:szCs w:val="22"/>
        </w:rPr>
        <w:tab/>
      </w:r>
      <w:r w:rsidR="0027748D" w:rsidRPr="00FC5BE9">
        <w:rPr>
          <w:sz w:val="22"/>
          <w:szCs w:val="22"/>
        </w:rPr>
        <w:tab/>
      </w:r>
      <w:r w:rsidR="0027748D" w:rsidRPr="00FC5BE9">
        <w:rPr>
          <w:sz w:val="22"/>
          <w:szCs w:val="22"/>
        </w:rPr>
        <w:tab/>
      </w:r>
      <w:r w:rsidR="0027748D" w:rsidRPr="00FC5BE9">
        <w:rPr>
          <w:sz w:val="22"/>
          <w:szCs w:val="22"/>
        </w:rPr>
        <w:tab/>
      </w:r>
      <w:r w:rsidR="00771371" w:rsidRPr="00FC5BE9">
        <w:rPr>
          <w:sz w:val="22"/>
          <w:szCs w:val="22"/>
        </w:rPr>
        <w:tab/>
      </w:r>
      <w:r w:rsidR="004A6718" w:rsidRPr="00FC5BE9">
        <w:rPr>
          <w:sz w:val="22"/>
          <w:szCs w:val="22"/>
        </w:rPr>
        <w:t xml:space="preserve">GSD </w:t>
      </w:r>
      <w:r w:rsidR="00517122" w:rsidRPr="00FC5BE9">
        <w:rPr>
          <w:sz w:val="22"/>
          <w:szCs w:val="22"/>
        </w:rPr>
        <w:t xml:space="preserve">Hall </w:t>
      </w:r>
      <w:r w:rsidR="000362CD" w:rsidRPr="00FC5BE9">
        <w:rPr>
          <w:sz w:val="22"/>
          <w:szCs w:val="22"/>
        </w:rPr>
        <w:t>A&amp;B</w:t>
      </w:r>
    </w:p>
    <w:p w14:paraId="0B8F582C" w14:textId="3C5BACFE" w:rsidR="002E30FF" w:rsidRPr="00FC5BE9" w:rsidRDefault="002E30FF" w:rsidP="002E30FF">
      <w:pPr>
        <w:spacing w:before="80" w:after="80"/>
        <w:ind w:right="-634"/>
        <w:rPr>
          <w:sz w:val="22"/>
          <w:szCs w:val="22"/>
        </w:rPr>
      </w:pPr>
      <w:r>
        <w:rPr>
          <w:sz w:val="22"/>
          <w:szCs w:val="22"/>
        </w:rPr>
        <w:t>5</w:t>
      </w:r>
      <w:r w:rsidRPr="00FC5BE9">
        <w:rPr>
          <w:sz w:val="22"/>
          <w:szCs w:val="22"/>
        </w:rPr>
        <w:t xml:space="preserve">:00 pm – </w:t>
      </w:r>
      <w:r>
        <w:rPr>
          <w:sz w:val="22"/>
          <w:szCs w:val="22"/>
        </w:rPr>
        <w:t>6:00</w:t>
      </w:r>
      <w:r w:rsidRPr="00FC5BE9">
        <w:rPr>
          <w:sz w:val="22"/>
          <w:szCs w:val="22"/>
        </w:rPr>
        <w:t xml:space="preserve"> pm</w:t>
      </w:r>
      <w:r w:rsidRPr="00FC5BE9">
        <w:rPr>
          <w:sz w:val="22"/>
          <w:szCs w:val="22"/>
        </w:rPr>
        <w:tab/>
      </w:r>
      <w:r w:rsidRPr="00FC5BE9">
        <w:rPr>
          <w:sz w:val="22"/>
          <w:szCs w:val="22"/>
        </w:rPr>
        <w:tab/>
        <w:t>Reception</w:t>
      </w:r>
      <w:r w:rsidRPr="00FC5BE9">
        <w:rPr>
          <w:sz w:val="22"/>
          <w:szCs w:val="22"/>
        </w:rPr>
        <w:tab/>
      </w:r>
      <w:r w:rsidRPr="00FC5BE9">
        <w:rPr>
          <w:sz w:val="22"/>
          <w:szCs w:val="22"/>
        </w:rPr>
        <w:tab/>
      </w:r>
      <w:r w:rsidRPr="00FC5BE9">
        <w:rPr>
          <w:sz w:val="22"/>
          <w:szCs w:val="22"/>
        </w:rPr>
        <w:tab/>
      </w:r>
      <w:r w:rsidRPr="00FC5BE9">
        <w:rPr>
          <w:sz w:val="22"/>
          <w:szCs w:val="22"/>
        </w:rPr>
        <w:tab/>
      </w:r>
      <w:r w:rsidRPr="00FC5BE9">
        <w:rPr>
          <w:sz w:val="22"/>
          <w:szCs w:val="22"/>
        </w:rPr>
        <w:tab/>
      </w:r>
      <w:bookmarkStart w:id="2" w:name="_Hlk162603379"/>
      <w:r w:rsidRPr="00FC5BE9">
        <w:rPr>
          <w:sz w:val="22"/>
          <w:szCs w:val="22"/>
        </w:rPr>
        <w:t xml:space="preserve">Westin Jasper </w:t>
      </w:r>
      <w:bookmarkEnd w:id="2"/>
      <w:r>
        <w:rPr>
          <w:sz w:val="22"/>
          <w:szCs w:val="22"/>
        </w:rPr>
        <w:t>Foyer</w:t>
      </w:r>
    </w:p>
    <w:p w14:paraId="6991F8EB" w14:textId="003BEEB3" w:rsidR="00124EC6" w:rsidRPr="00FC5BE9" w:rsidRDefault="002E30FF" w:rsidP="00333709">
      <w:pPr>
        <w:spacing w:before="80" w:after="80"/>
        <w:ind w:right="-720"/>
        <w:rPr>
          <w:sz w:val="22"/>
          <w:szCs w:val="22"/>
        </w:rPr>
      </w:pPr>
      <w:r>
        <w:rPr>
          <w:sz w:val="22"/>
          <w:szCs w:val="22"/>
        </w:rPr>
        <w:t>6:00</w:t>
      </w:r>
      <w:r w:rsidR="0027748D" w:rsidRPr="00FC5BE9">
        <w:rPr>
          <w:sz w:val="22"/>
          <w:szCs w:val="22"/>
        </w:rPr>
        <w:t xml:space="preserve"> pm – </w:t>
      </w:r>
      <w:r w:rsidR="00CA626D" w:rsidRPr="00FC5BE9">
        <w:rPr>
          <w:sz w:val="22"/>
          <w:szCs w:val="22"/>
        </w:rPr>
        <w:t>8</w:t>
      </w:r>
      <w:r w:rsidR="0027748D" w:rsidRPr="00FC5BE9">
        <w:rPr>
          <w:sz w:val="22"/>
          <w:szCs w:val="22"/>
        </w:rPr>
        <w:t>:</w:t>
      </w:r>
      <w:r w:rsidR="004003EE" w:rsidRPr="00FC5BE9">
        <w:rPr>
          <w:sz w:val="22"/>
          <w:szCs w:val="22"/>
        </w:rPr>
        <w:t>0</w:t>
      </w:r>
      <w:r w:rsidR="0027748D" w:rsidRPr="00FC5BE9">
        <w:rPr>
          <w:sz w:val="22"/>
          <w:szCs w:val="22"/>
        </w:rPr>
        <w:t>0 pm</w:t>
      </w:r>
      <w:r w:rsidR="0027748D" w:rsidRPr="00FC5BE9">
        <w:rPr>
          <w:sz w:val="22"/>
          <w:szCs w:val="22"/>
        </w:rPr>
        <w:tab/>
      </w:r>
      <w:r w:rsidR="00AC50AC" w:rsidRPr="00FC5BE9">
        <w:rPr>
          <w:sz w:val="22"/>
          <w:szCs w:val="22"/>
        </w:rPr>
        <w:tab/>
      </w:r>
      <w:r w:rsidR="00114504" w:rsidRPr="00FC5BE9">
        <w:rPr>
          <w:sz w:val="22"/>
          <w:szCs w:val="22"/>
        </w:rPr>
        <w:t xml:space="preserve">GAMOA </w:t>
      </w:r>
      <w:r w:rsidR="0027748D" w:rsidRPr="00FC5BE9">
        <w:rPr>
          <w:sz w:val="22"/>
          <w:szCs w:val="22"/>
        </w:rPr>
        <w:t>Awards Banquet</w:t>
      </w:r>
      <w:r w:rsidR="00372C24" w:rsidRPr="00FC5BE9">
        <w:rPr>
          <w:sz w:val="22"/>
          <w:szCs w:val="22"/>
        </w:rPr>
        <w:tab/>
      </w:r>
      <w:r w:rsidR="00372C24" w:rsidRPr="00FC5BE9">
        <w:rPr>
          <w:sz w:val="22"/>
          <w:szCs w:val="22"/>
        </w:rPr>
        <w:tab/>
      </w:r>
      <w:r w:rsidR="00372C24" w:rsidRPr="00FC5BE9">
        <w:rPr>
          <w:sz w:val="22"/>
          <w:szCs w:val="22"/>
        </w:rPr>
        <w:tab/>
      </w:r>
      <w:r w:rsidR="00143252" w:rsidRPr="00FC5BE9">
        <w:rPr>
          <w:sz w:val="22"/>
          <w:szCs w:val="22"/>
        </w:rPr>
        <w:t>Westin</w:t>
      </w:r>
      <w:r w:rsidR="00333709" w:rsidRPr="00FC5BE9">
        <w:rPr>
          <w:sz w:val="22"/>
          <w:szCs w:val="22"/>
        </w:rPr>
        <w:t xml:space="preserve"> </w:t>
      </w:r>
      <w:r w:rsidR="00DC7A6C" w:rsidRPr="00FC5BE9">
        <w:rPr>
          <w:sz w:val="22"/>
          <w:szCs w:val="22"/>
        </w:rPr>
        <w:t>Jasper</w:t>
      </w:r>
      <w:r w:rsidR="00333709" w:rsidRPr="00FC5BE9">
        <w:rPr>
          <w:sz w:val="22"/>
          <w:szCs w:val="22"/>
        </w:rPr>
        <w:t xml:space="preserve"> Ballroom</w:t>
      </w:r>
      <w:r w:rsidR="00BE50DC">
        <w:rPr>
          <w:sz w:val="22"/>
          <w:szCs w:val="22"/>
        </w:rPr>
        <w:br/>
      </w:r>
      <w:r w:rsidR="00BE50DC">
        <w:rPr>
          <w:sz w:val="22"/>
          <w:szCs w:val="22"/>
        </w:rPr>
        <w:tab/>
      </w:r>
      <w:r w:rsidR="00BE50DC">
        <w:rPr>
          <w:sz w:val="22"/>
          <w:szCs w:val="22"/>
        </w:rPr>
        <w:tab/>
      </w:r>
      <w:r w:rsidR="00BE50DC">
        <w:rPr>
          <w:sz w:val="22"/>
          <w:szCs w:val="22"/>
        </w:rPr>
        <w:tab/>
      </w:r>
      <w:r w:rsidR="00BE50DC">
        <w:rPr>
          <w:sz w:val="22"/>
          <w:szCs w:val="22"/>
        </w:rPr>
        <w:tab/>
      </w:r>
      <w:r w:rsidR="00BE50DC">
        <w:rPr>
          <w:sz w:val="22"/>
          <w:szCs w:val="22"/>
        </w:rPr>
        <w:tab/>
      </w:r>
      <w:r w:rsidR="00BE50DC" w:rsidRPr="00BE50DC">
        <w:rPr>
          <w:i/>
          <w:iCs/>
          <w:sz w:val="22"/>
          <w:szCs w:val="22"/>
        </w:rPr>
        <w:t>Ticketed Event</w:t>
      </w:r>
    </w:p>
    <w:p w14:paraId="5FD9F6BA" w14:textId="06AA9915" w:rsidR="00957196" w:rsidRPr="00FC5BE9" w:rsidRDefault="00CA626D" w:rsidP="00FC5BE9">
      <w:pPr>
        <w:spacing w:after="0"/>
        <w:ind w:right="-720"/>
        <w:rPr>
          <w:i/>
          <w:iCs/>
          <w:sz w:val="22"/>
          <w:szCs w:val="22"/>
        </w:rPr>
      </w:pPr>
      <w:r w:rsidRPr="00FC5BE9">
        <w:rPr>
          <w:sz w:val="22"/>
          <w:szCs w:val="22"/>
        </w:rPr>
        <w:t>8:00 pm – 9:00 pm</w:t>
      </w:r>
      <w:r w:rsidRPr="00FC5BE9">
        <w:rPr>
          <w:sz w:val="22"/>
          <w:szCs w:val="22"/>
        </w:rPr>
        <w:tab/>
      </w:r>
      <w:r w:rsidRPr="00FC5BE9">
        <w:rPr>
          <w:sz w:val="22"/>
          <w:szCs w:val="22"/>
        </w:rPr>
        <w:tab/>
      </w:r>
      <w:r w:rsidR="00C512C4" w:rsidRPr="00FC5BE9">
        <w:rPr>
          <w:sz w:val="22"/>
          <w:szCs w:val="22"/>
        </w:rPr>
        <w:t>Live Auction</w:t>
      </w:r>
      <w:r w:rsidRPr="00FC5BE9">
        <w:rPr>
          <w:sz w:val="22"/>
          <w:szCs w:val="22"/>
        </w:rPr>
        <w:tab/>
      </w:r>
      <w:r w:rsidRPr="00FC5BE9">
        <w:rPr>
          <w:sz w:val="22"/>
          <w:szCs w:val="22"/>
        </w:rPr>
        <w:tab/>
      </w:r>
      <w:r w:rsidRPr="00FC5BE9">
        <w:rPr>
          <w:sz w:val="22"/>
          <w:szCs w:val="22"/>
        </w:rPr>
        <w:tab/>
      </w:r>
      <w:r w:rsidRPr="00FC5BE9">
        <w:rPr>
          <w:sz w:val="22"/>
          <w:szCs w:val="22"/>
        </w:rPr>
        <w:tab/>
      </w:r>
      <w:r w:rsidRPr="00FC5BE9">
        <w:rPr>
          <w:sz w:val="22"/>
          <w:szCs w:val="22"/>
        </w:rPr>
        <w:tab/>
      </w:r>
      <w:r w:rsidR="00143252" w:rsidRPr="00FC5BE9">
        <w:rPr>
          <w:sz w:val="22"/>
          <w:szCs w:val="22"/>
        </w:rPr>
        <w:t>Westin</w:t>
      </w:r>
      <w:r w:rsidR="00333709" w:rsidRPr="00FC5BE9">
        <w:rPr>
          <w:sz w:val="22"/>
          <w:szCs w:val="22"/>
        </w:rPr>
        <w:t xml:space="preserve"> </w:t>
      </w:r>
      <w:r w:rsidR="00DC7A6C" w:rsidRPr="00FC5BE9">
        <w:rPr>
          <w:sz w:val="22"/>
          <w:szCs w:val="22"/>
        </w:rPr>
        <w:t>Jasper</w:t>
      </w:r>
      <w:r w:rsidR="00333709" w:rsidRPr="00FC5BE9">
        <w:rPr>
          <w:sz w:val="22"/>
          <w:szCs w:val="22"/>
        </w:rPr>
        <w:t xml:space="preserve"> Ballroom</w:t>
      </w:r>
      <w:r w:rsidRPr="00FC5BE9">
        <w:rPr>
          <w:sz w:val="22"/>
          <w:szCs w:val="22"/>
        </w:rPr>
        <w:br/>
      </w:r>
      <w:r w:rsidRPr="00FC5BE9">
        <w:rPr>
          <w:sz w:val="22"/>
          <w:szCs w:val="22"/>
        </w:rPr>
        <w:tab/>
      </w:r>
      <w:r w:rsidRPr="00FC5BE9">
        <w:rPr>
          <w:sz w:val="22"/>
          <w:szCs w:val="22"/>
        </w:rPr>
        <w:tab/>
      </w:r>
      <w:r w:rsidRPr="00FC5BE9">
        <w:rPr>
          <w:sz w:val="22"/>
          <w:szCs w:val="22"/>
        </w:rPr>
        <w:tab/>
      </w:r>
      <w:r w:rsidRPr="00FC5BE9">
        <w:rPr>
          <w:sz w:val="22"/>
          <w:szCs w:val="22"/>
        </w:rPr>
        <w:tab/>
      </w:r>
      <w:r w:rsidRPr="00FC5BE9">
        <w:rPr>
          <w:sz w:val="22"/>
          <w:szCs w:val="22"/>
        </w:rPr>
        <w:tab/>
      </w:r>
      <w:r w:rsidRPr="00FC5BE9">
        <w:rPr>
          <w:i/>
          <w:iCs/>
          <w:sz w:val="22"/>
          <w:szCs w:val="22"/>
        </w:rPr>
        <w:t>Everyone Welcome</w:t>
      </w:r>
    </w:p>
    <w:p w14:paraId="72927293" w14:textId="2D36061F" w:rsidR="00C05148" w:rsidRDefault="00B849C9" w:rsidP="00333709">
      <w:pPr>
        <w:spacing w:after="0"/>
        <w:ind w:right="-360"/>
      </w:pPr>
      <w:r w:rsidRPr="00FC5BE9">
        <w:rPr>
          <w:sz w:val="22"/>
          <w:szCs w:val="22"/>
        </w:rPr>
        <w:t>9:</w:t>
      </w:r>
      <w:r w:rsidR="004003EE" w:rsidRPr="00FC5BE9">
        <w:rPr>
          <w:sz w:val="22"/>
          <w:szCs w:val="22"/>
        </w:rPr>
        <w:t>0</w:t>
      </w:r>
      <w:r w:rsidRPr="00FC5BE9">
        <w:rPr>
          <w:sz w:val="22"/>
          <w:szCs w:val="22"/>
        </w:rPr>
        <w:t>0 pm –</w:t>
      </w:r>
      <w:r w:rsidR="000E2400" w:rsidRPr="00FC5BE9">
        <w:rPr>
          <w:sz w:val="22"/>
          <w:szCs w:val="22"/>
        </w:rPr>
        <w:t xml:space="preserve"> 11:59 pm</w:t>
      </w:r>
      <w:r w:rsidRPr="00FC5BE9">
        <w:rPr>
          <w:sz w:val="22"/>
          <w:szCs w:val="22"/>
        </w:rPr>
        <w:tab/>
      </w:r>
      <w:r w:rsidR="000E2400" w:rsidRPr="00FC5BE9">
        <w:rPr>
          <w:sz w:val="22"/>
          <w:szCs w:val="22"/>
        </w:rPr>
        <w:tab/>
      </w:r>
      <w:r w:rsidR="002E18BC" w:rsidRPr="00FC5BE9">
        <w:rPr>
          <w:sz w:val="22"/>
          <w:szCs w:val="22"/>
        </w:rPr>
        <w:t xml:space="preserve">Ginger Foshee </w:t>
      </w:r>
      <w:r w:rsidR="004003EE" w:rsidRPr="00FC5BE9">
        <w:rPr>
          <w:sz w:val="22"/>
          <w:szCs w:val="22"/>
        </w:rPr>
        <w:t>Casino Night</w:t>
      </w:r>
      <w:r w:rsidR="00025483" w:rsidRPr="00FC5BE9">
        <w:rPr>
          <w:sz w:val="22"/>
          <w:szCs w:val="22"/>
        </w:rPr>
        <w:tab/>
      </w:r>
      <w:r w:rsidR="00025483" w:rsidRPr="00FC5BE9">
        <w:rPr>
          <w:sz w:val="22"/>
          <w:szCs w:val="22"/>
        </w:rPr>
        <w:tab/>
      </w:r>
      <w:r w:rsidR="009953B8">
        <w:rPr>
          <w:sz w:val="22"/>
          <w:szCs w:val="22"/>
        </w:rPr>
        <w:tab/>
      </w:r>
      <w:r w:rsidR="00333709" w:rsidRPr="00FC5BE9">
        <w:rPr>
          <w:sz w:val="22"/>
          <w:szCs w:val="22"/>
        </w:rPr>
        <w:t xml:space="preserve">Westin </w:t>
      </w:r>
      <w:r w:rsidR="00DC7A6C" w:rsidRPr="00FC5BE9">
        <w:rPr>
          <w:sz w:val="22"/>
          <w:szCs w:val="22"/>
        </w:rPr>
        <w:t>Jasper</w:t>
      </w:r>
      <w:r w:rsidR="00333709" w:rsidRPr="00FC5BE9">
        <w:rPr>
          <w:sz w:val="22"/>
          <w:szCs w:val="22"/>
        </w:rPr>
        <w:t xml:space="preserve"> </w:t>
      </w:r>
      <w:r w:rsidR="00FB2308">
        <w:rPr>
          <w:sz w:val="22"/>
          <w:szCs w:val="22"/>
        </w:rPr>
        <w:t>Ballroom</w:t>
      </w:r>
    </w:p>
    <w:p w14:paraId="344C4FC8" w14:textId="26F729CD" w:rsidR="00731A4A" w:rsidRPr="00731A4A" w:rsidRDefault="00CA626D" w:rsidP="00731A4A">
      <w:pPr>
        <w:spacing w:after="80"/>
        <w:ind w:left="3600"/>
        <w:rPr>
          <w:i/>
          <w:iCs/>
          <w:sz w:val="22"/>
          <w:szCs w:val="22"/>
        </w:rPr>
      </w:pPr>
      <w:r w:rsidRPr="00CA626D">
        <w:rPr>
          <w:i/>
          <w:iCs/>
          <w:sz w:val="22"/>
          <w:szCs w:val="22"/>
        </w:rPr>
        <w:t>Everyone Welcome</w:t>
      </w:r>
      <w:r w:rsidR="00731A4A">
        <w:rPr>
          <w:i/>
          <w:iCs/>
          <w:sz w:val="22"/>
          <w:szCs w:val="22"/>
        </w:rPr>
        <w:br/>
        <w:t>Silent Auction ends</w:t>
      </w:r>
    </w:p>
    <w:p w14:paraId="52F8D22B" w14:textId="2255B207" w:rsidR="0027748D" w:rsidRPr="009953B8" w:rsidRDefault="00B12289" w:rsidP="0039742F">
      <w:pPr>
        <w:spacing w:before="160" w:after="80"/>
        <w:rPr>
          <w:sz w:val="22"/>
          <w:szCs w:val="22"/>
        </w:rPr>
      </w:pPr>
      <w:r w:rsidRPr="009953B8">
        <w:rPr>
          <w:b/>
          <w:sz w:val="22"/>
          <w:szCs w:val="22"/>
          <w:u w:val="single"/>
        </w:rPr>
        <w:t>Thursday</w:t>
      </w:r>
      <w:r w:rsidR="0027748D" w:rsidRPr="009953B8">
        <w:rPr>
          <w:b/>
          <w:sz w:val="22"/>
          <w:szCs w:val="22"/>
          <w:u w:val="single"/>
        </w:rPr>
        <w:t xml:space="preserve">, </w:t>
      </w:r>
      <w:r w:rsidRPr="009953B8">
        <w:rPr>
          <w:b/>
          <w:sz w:val="22"/>
          <w:szCs w:val="22"/>
          <w:u w:val="single"/>
        </w:rPr>
        <w:t>August</w:t>
      </w:r>
      <w:r w:rsidR="00DB2E89" w:rsidRPr="009953B8">
        <w:rPr>
          <w:b/>
          <w:sz w:val="22"/>
          <w:szCs w:val="22"/>
          <w:u w:val="single"/>
        </w:rPr>
        <w:t xml:space="preserve"> </w:t>
      </w:r>
      <w:r w:rsidR="00986F90">
        <w:rPr>
          <w:b/>
          <w:sz w:val="22"/>
          <w:szCs w:val="22"/>
          <w:u w:val="single"/>
        </w:rPr>
        <w:t>2</w:t>
      </w:r>
      <w:r w:rsidR="007C1E29">
        <w:rPr>
          <w:b/>
          <w:sz w:val="22"/>
          <w:szCs w:val="22"/>
          <w:u w:val="single"/>
        </w:rPr>
        <w:t>0</w:t>
      </w:r>
      <w:r w:rsidR="007C1E29" w:rsidRPr="007C1E29">
        <w:rPr>
          <w:b/>
          <w:sz w:val="22"/>
          <w:szCs w:val="22"/>
          <w:u w:val="single"/>
          <w:vertAlign w:val="superscript"/>
        </w:rPr>
        <w:t>th</w:t>
      </w:r>
      <w:r w:rsidR="007C1E29">
        <w:rPr>
          <w:b/>
          <w:sz w:val="22"/>
          <w:szCs w:val="22"/>
          <w:u w:val="single"/>
        </w:rPr>
        <w:t xml:space="preserve"> </w:t>
      </w:r>
    </w:p>
    <w:p w14:paraId="407AB37D" w14:textId="1617D6F9" w:rsidR="00D55391" w:rsidRPr="009953B8" w:rsidRDefault="00647CF6" w:rsidP="007032A2">
      <w:pPr>
        <w:spacing w:before="80" w:after="0"/>
        <w:rPr>
          <w:sz w:val="22"/>
          <w:szCs w:val="22"/>
        </w:rPr>
      </w:pPr>
      <w:r w:rsidRPr="009953B8">
        <w:rPr>
          <w:sz w:val="22"/>
          <w:szCs w:val="22"/>
        </w:rPr>
        <w:t>1</w:t>
      </w:r>
      <w:r w:rsidR="00750196" w:rsidRPr="009953B8">
        <w:rPr>
          <w:sz w:val="22"/>
          <w:szCs w:val="22"/>
        </w:rPr>
        <w:t>0</w:t>
      </w:r>
      <w:r w:rsidR="00586F89" w:rsidRPr="009953B8">
        <w:rPr>
          <w:sz w:val="22"/>
          <w:szCs w:val="22"/>
        </w:rPr>
        <w:t>:</w:t>
      </w:r>
      <w:r w:rsidR="00750196" w:rsidRPr="009953B8">
        <w:rPr>
          <w:sz w:val="22"/>
          <w:szCs w:val="22"/>
        </w:rPr>
        <w:t>3</w:t>
      </w:r>
      <w:r w:rsidR="00373F70" w:rsidRPr="009953B8">
        <w:rPr>
          <w:sz w:val="22"/>
          <w:szCs w:val="22"/>
        </w:rPr>
        <w:t>0 am – 2:00 pm</w:t>
      </w:r>
      <w:r w:rsidR="00373F70" w:rsidRPr="009953B8">
        <w:rPr>
          <w:sz w:val="22"/>
          <w:szCs w:val="22"/>
        </w:rPr>
        <w:tab/>
      </w:r>
      <w:r w:rsidR="00373F70" w:rsidRPr="009953B8">
        <w:rPr>
          <w:sz w:val="22"/>
          <w:szCs w:val="22"/>
        </w:rPr>
        <w:tab/>
      </w:r>
      <w:r w:rsidR="00624315" w:rsidRPr="009953B8">
        <w:rPr>
          <w:sz w:val="22"/>
          <w:szCs w:val="22"/>
        </w:rPr>
        <w:t>Expo</w:t>
      </w:r>
      <w:r w:rsidR="0027748D" w:rsidRPr="009953B8">
        <w:rPr>
          <w:sz w:val="22"/>
          <w:szCs w:val="22"/>
        </w:rPr>
        <w:t xml:space="preserve"> Open</w:t>
      </w:r>
      <w:r w:rsidR="0027748D" w:rsidRPr="009953B8">
        <w:rPr>
          <w:sz w:val="22"/>
          <w:szCs w:val="22"/>
        </w:rPr>
        <w:tab/>
      </w:r>
      <w:r w:rsidR="0027748D" w:rsidRPr="009953B8">
        <w:rPr>
          <w:sz w:val="22"/>
          <w:szCs w:val="22"/>
        </w:rPr>
        <w:tab/>
      </w:r>
      <w:r w:rsidR="0027748D" w:rsidRPr="009953B8">
        <w:rPr>
          <w:sz w:val="22"/>
          <w:szCs w:val="22"/>
        </w:rPr>
        <w:tab/>
      </w:r>
      <w:r w:rsidR="0027748D" w:rsidRPr="009953B8">
        <w:rPr>
          <w:sz w:val="22"/>
          <w:szCs w:val="22"/>
        </w:rPr>
        <w:tab/>
      </w:r>
      <w:r w:rsidR="00624315" w:rsidRPr="009953B8">
        <w:rPr>
          <w:sz w:val="22"/>
          <w:szCs w:val="22"/>
        </w:rPr>
        <w:tab/>
      </w:r>
      <w:r w:rsidR="004A6718" w:rsidRPr="009953B8">
        <w:rPr>
          <w:sz w:val="22"/>
          <w:szCs w:val="22"/>
        </w:rPr>
        <w:t xml:space="preserve">GSD </w:t>
      </w:r>
      <w:r w:rsidR="00552F85" w:rsidRPr="009953B8">
        <w:rPr>
          <w:sz w:val="22"/>
          <w:szCs w:val="22"/>
        </w:rPr>
        <w:t xml:space="preserve">Hall </w:t>
      </w:r>
      <w:r w:rsidR="00BB27F7" w:rsidRPr="009953B8">
        <w:rPr>
          <w:sz w:val="22"/>
          <w:szCs w:val="22"/>
        </w:rPr>
        <w:t>A&amp;B</w:t>
      </w:r>
    </w:p>
    <w:p w14:paraId="2FE24C0D" w14:textId="2F8352DC" w:rsidR="000F4558" w:rsidRDefault="000F4558" w:rsidP="007032A2">
      <w:pPr>
        <w:spacing w:before="80" w:after="0"/>
        <w:rPr>
          <w:sz w:val="22"/>
          <w:szCs w:val="22"/>
        </w:rPr>
      </w:pPr>
      <w:r>
        <w:rPr>
          <w:sz w:val="22"/>
          <w:szCs w:val="22"/>
        </w:rPr>
        <w:t>10:00 am – 12:00 pm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B04B57">
        <w:rPr>
          <w:sz w:val="22"/>
          <w:szCs w:val="22"/>
        </w:rPr>
        <w:t>Tech Training with Intralot</w:t>
      </w:r>
    </w:p>
    <w:p w14:paraId="6D7729FF" w14:textId="77270B1D" w:rsidR="00ED204B" w:rsidRPr="00CF50F4" w:rsidRDefault="00D50E02" w:rsidP="007032A2">
      <w:pPr>
        <w:spacing w:before="80" w:after="0"/>
        <w:rPr>
          <w:i/>
          <w:iCs/>
        </w:rPr>
      </w:pPr>
      <w:r w:rsidRPr="009953B8">
        <w:rPr>
          <w:sz w:val="22"/>
          <w:szCs w:val="22"/>
        </w:rPr>
        <w:t>2</w:t>
      </w:r>
      <w:r w:rsidR="00ED204B" w:rsidRPr="009953B8">
        <w:rPr>
          <w:sz w:val="22"/>
          <w:szCs w:val="22"/>
        </w:rPr>
        <w:t>:</w:t>
      </w:r>
      <w:r w:rsidRPr="009953B8">
        <w:rPr>
          <w:sz w:val="22"/>
          <w:szCs w:val="22"/>
        </w:rPr>
        <w:t>0</w:t>
      </w:r>
      <w:r w:rsidR="00ED204B" w:rsidRPr="009953B8">
        <w:rPr>
          <w:sz w:val="22"/>
          <w:szCs w:val="22"/>
        </w:rPr>
        <w:t xml:space="preserve">0 pm – </w:t>
      </w:r>
      <w:r w:rsidRPr="009953B8">
        <w:rPr>
          <w:sz w:val="22"/>
          <w:szCs w:val="22"/>
        </w:rPr>
        <w:t>3</w:t>
      </w:r>
      <w:r w:rsidR="001437BA" w:rsidRPr="009953B8">
        <w:rPr>
          <w:sz w:val="22"/>
          <w:szCs w:val="22"/>
        </w:rPr>
        <w:t>:</w:t>
      </w:r>
      <w:r w:rsidRPr="009953B8">
        <w:rPr>
          <w:sz w:val="22"/>
          <w:szCs w:val="22"/>
        </w:rPr>
        <w:t>3</w:t>
      </w:r>
      <w:r w:rsidR="001437BA" w:rsidRPr="009953B8">
        <w:rPr>
          <w:sz w:val="22"/>
          <w:szCs w:val="22"/>
        </w:rPr>
        <w:t>0 pm</w:t>
      </w:r>
      <w:r w:rsidR="001437BA" w:rsidRPr="009953B8">
        <w:rPr>
          <w:sz w:val="22"/>
          <w:szCs w:val="22"/>
        </w:rPr>
        <w:tab/>
      </w:r>
      <w:r w:rsidR="001437BA" w:rsidRPr="009953B8">
        <w:rPr>
          <w:sz w:val="22"/>
          <w:szCs w:val="22"/>
        </w:rPr>
        <w:tab/>
      </w:r>
      <w:r w:rsidR="001516D9" w:rsidRPr="009953B8">
        <w:rPr>
          <w:sz w:val="22"/>
          <w:szCs w:val="22"/>
        </w:rPr>
        <w:t>COAM</w:t>
      </w:r>
      <w:r w:rsidR="00372C24" w:rsidRPr="009953B8">
        <w:rPr>
          <w:sz w:val="22"/>
          <w:szCs w:val="22"/>
        </w:rPr>
        <w:t xml:space="preserve"> S</w:t>
      </w:r>
      <w:r w:rsidR="00AE788D" w:rsidRPr="009953B8">
        <w:rPr>
          <w:sz w:val="22"/>
          <w:szCs w:val="22"/>
        </w:rPr>
        <w:t>eminar</w:t>
      </w:r>
      <w:r w:rsidR="00AE788D" w:rsidRPr="009953B8">
        <w:rPr>
          <w:sz w:val="22"/>
          <w:szCs w:val="22"/>
        </w:rPr>
        <w:tab/>
      </w:r>
      <w:r w:rsidR="00AE788D" w:rsidRPr="009953B8">
        <w:rPr>
          <w:sz w:val="22"/>
          <w:szCs w:val="22"/>
        </w:rPr>
        <w:tab/>
      </w:r>
      <w:r w:rsidR="00AE788D" w:rsidRPr="009953B8">
        <w:rPr>
          <w:sz w:val="22"/>
          <w:szCs w:val="22"/>
        </w:rPr>
        <w:tab/>
      </w:r>
      <w:r w:rsidR="00AE788D" w:rsidRPr="009953B8">
        <w:rPr>
          <w:sz w:val="22"/>
          <w:szCs w:val="22"/>
        </w:rPr>
        <w:tab/>
      </w:r>
      <w:r w:rsidR="009D1272" w:rsidRPr="00FC5BE9">
        <w:rPr>
          <w:bCs/>
          <w:sz w:val="22"/>
          <w:szCs w:val="22"/>
        </w:rPr>
        <w:t>GSD Magnolia A&amp;B</w:t>
      </w:r>
      <w:r w:rsidR="001516D9" w:rsidRPr="009953B8">
        <w:rPr>
          <w:sz w:val="22"/>
          <w:szCs w:val="22"/>
        </w:rPr>
        <w:br/>
      </w:r>
      <w:r w:rsidR="001516D9" w:rsidRPr="00CF50F4">
        <w:tab/>
      </w:r>
      <w:r w:rsidR="001516D9" w:rsidRPr="00CF50F4">
        <w:tab/>
      </w:r>
      <w:r w:rsidR="001516D9" w:rsidRPr="00CF50F4">
        <w:tab/>
      </w:r>
      <w:r w:rsidR="001516D9" w:rsidRPr="00CF50F4">
        <w:tab/>
      </w:r>
      <w:r w:rsidR="00D11579" w:rsidRPr="00CF50F4">
        <w:t xml:space="preserve">   </w:t>
      </w:r>
      <w:r w:rsidR="001516D9" w:rsidRPr="00CF50F4">
        <w:rPr>
          <w:i/>
          <w:iCs/>
          <w:sz w:val="22"/>
          <w:szCs w:val="22"/>
        </w:rPr>
        <w:t>GA Lottery</w:t>
      </w:r>
      <w:r w:rsidR="00742674">
        <w:rPr>
          <w:i/>
          <w:iCs/>
          <w:sz w:val="22"/>
          <w:szCs w:val="22"/>
        </w:rPr>
        <w:t xml:space="preserve"> COAM Division &amp; </w:t>
      </w:r>
      <w:r w:rsidR="001516D9" w:rsidRPr="00CF50F4">
        <w:rPr>
          <w:i/>
          <w:iCs/>
          <w:sz w:val="22"/>
          <w:szCs w:val="22"/>
        </w:rPr>
        <w:t>Intralot</w:t>
      </w:r>
    </w:p>
    <w:p w14:paraId="124D66FC" w14:textId="788F1D09" w:rsidR="00307A66" w:rsidRDefault="00563BAF" w:rsidP="00B97F79">
      <w:pPr>
        <w:spacing w:before="240" w:after="0"/>
        <w:rPr>
          <w:b/>
          <w:bCs/>
          <w:sz w:val="32"/>
          <w:szCs w:val="32"/>
        </w:rPr>
      </w:pPr>
      <w:r>
        <w:tab/>
      </w:r>
      <w:r>
        <w:tab/>
      </w:r>
      <w:r>
        <w:tab/>
      </w:r>
      <w:r>
        <w:tab/>
      </w:r>
      <w:r w:rsidR="00307A66" w:rsidRPr="005E494E">
        <w:rPr>
          <w:b/>
          <w:bCs/>
          <w:sz w:val="32"/>
          <w:szCs w:val="32"/>
        </w:rPr>
        <w:t>Proudly Hosted By:</w:t>
      </w:r>
    </w:p>
    <w:p w14:paraId="31DC0368" w14:textId="002FBA89" w:rsidR="00523BB1" w:rsidRDefault="00523BB1" w:rsidP="00B97F79">
      <w:pPr>
        <w:spacing w:before="240" w:after="0"/>
        <w:rPr>
          <w:b/>
          <w:bCs/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71" behindDoc="1" locked="0" layoutInCell="1" allowOverlap="1" wp14:anchorId="0EF79392" wp14:editId="75FA180C">
                <wp:simplePos x="0" y="0"/>
                <wp:positionH relativeFrom="column">
                  <wp:posOffset>1443355</wp:posOffset>
                </wp:positionH>
                <wp:positionV relativeFrom="paragraph">
                  <wp:posOffset>70485</wp:posOffset>
                </wp:positionV>
                <wp:extent cx="1057275" cy="962025"/>
                <wp:effectExtent l="0" t="0" r="0" b="0"/>
                <wp:wrapTight wrapText="bothSides">
                  <wp:wrapPolygon edited="0">
                    <wp:start x="1168" y="0"/>
                    <wp:lineTo x="1168" y="20958"/>
                    <wp:lineTo x="20238" y="20958"/>
                    <wp:lineTo x="20238" y="0"/>
                    <wp:lineTo x="1168" y="0"/>
                  </wp:wrapPolygon>
                </wp:wrapTight>
                <wp:docPr id="799636219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7275" cy="962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BCE6AF" w14:textId="2C8E3C99" w:rsidR="009A6571" w:rsidRDefault="0087666A">
                            <w:r>
                              <w:rPr>
                                <w:noProof/>
                                <w:sz w:val="32"/>
                                <w:szCs w:val="32"/>
                              </w:rPr>
                              <w:drawing>
                                <wp:inline distT="0" distB="0" distL="0" distR="0" wp14:anchorId="67B77D3D" wp14:editId="3FB1BFFC">
                                  <wp:extent cx="838200" cy="838200"/>
                                  <wp:effectExtent l="0" t="0" r="0" b="0"/>
                                  <wp:docPr id="481407197" name="Picture 13" descr="A logo with text and colors&#10;&#10;AI-generated content may be incorrect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81407197" name="Picture 13" descr="A logo with text and colors&#10;&#10;AI-generated content may be incorrect.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38200" cy="8382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F79392" id="Text Box 12" o:spid="_x0000_s1028" type="#_x0000_t202" style="position:absolute;margin-left:113.65pt;margin-top:5.55pt;width:83.25pt;height:75.75pt;z-index:-25165720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" filled="f" stroked="f" strokeweight=".5pt">
                <v:textbox>
                  <w:txbxContent>
                    <w:p w14:paraId="4DBCE6AF" w14:textId="2C8E3C99" w:rsidR="009A6571" w:rsidRDefault="0087666A">
                      <w:r>
                        <w:rPr>
                          <w:noProof/>
                          <w:sz w:val="32"/>
                          <w:szCs w:val="32"/>
                        </w:rPr>
                        <w:drawing>
                          <wp:inline distT="0" distB="0" distL="0" distR="0" wp14:anchorId="67B77D3D" wp14:editId="3FB1BFFC">
                            <wp:extent cx="838200" cy="838200"/>
                            <wp:effectExtent l="0" t="0" r="0" b="0"/>
                            <wp:docPr id="481407197" name="Picture 13" descr="A logo with text and colors&#10;&#10;AI-generated content may be incorrect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81407197" name="Picture 13" descr="A logo with text and colors&#10;&#10;AI-generated content may be incorrect.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38200" cy="8382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7CD08AC8" wp14:editId="3DE691B3">
                <wp:simplePos x="0" y="0"/>
                <wp:positionH relativeFrom="column">
                  <wp:posOffset>2847975</wp:posOffset>
                </wp:positionH>
                <wp:positionV relativeFrom="paragraph">
                  <wp:posOffset>190500</wp:posOffset>
                </wp:positionV>
                <wp:extent cx="1539240" cy="914400"/>
                <wp:effectExtent l="0" t="0" r="381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924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422A05C" w14:textId="605459BE" w:rsidR="005E494E" w:rsidRDefault="0018701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F03AED5" wp14:editId="1440B73E">
                                  <wp:extent cx="1444616" cy="733425"/>
                                  <wp:effectExtent l="0" t="0" r="3810" b="0"/>
                                  <wp:docPr id="488019323" name="Picture 11" descr="A map of the state of north carolina&#10;&#10;AI-generated content may be incorrect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88019323" name="Picture 11" descr="A map of the state of north carolina&#10;&#10;AI-generated content may be incorrect.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57723" cy="74007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D08AC8" id="Text Box 7" o:spid="_x0000_s1029" type="#_x0000_t202" style="position:absolute;margin-left:224.25pt;margin-top:15pt;width:121.2pt;height:1in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" fillcolor="white [3201]" stroked="f" strokeweight=".5pt">
                <v:textbox>
                  <w:txbxContent>
                    <w:p w14:paraId="0422A05C" w14:textId="605459BE" w:rsidR="005E494E" w:rsidRDefault="0018701E">
                      <w:r>
                        <w:rPr>
                          <w:noProof/>
                        </w:rPr>
                        <w:drawing>
                          <wp:inline distT="0" distB="0" distL="0" distR="0" wp14:anchorId="1F03AED5" wp14:editId="1440B73E">
                            <wp:extent cx="1444616" cy="733425"/>
                            <wp:effectExtent l="0" t="0" r="3810" b="0"/>
                            <wp:docPr id="488019323" name="Picture 11" descr="A map of the state of north carolina&#10;&#10;AI-generated content may be incorrect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88019323" name="Picture 11" descr="A map of the state of north carolina&#10;&#10;AI-generated content may be incorrect.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57723" cy="74007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7B9214F2" w14:textId="71C07AB1" w:rsidR="00CA626D" w:rsidRPr="00CA626D" w:rsidRDefault="00CA626D" w:rsidP="00CA626D">
      <w:pPr>
        <w:rPr>
          <w:sz w:val="32"/>
          <w:szCs w:val="32"/>
        </w:rPr>
      </w:pPr>
    </w:p>
    <w:p w14:paraId="178A4CF4" w14:textId="4B832EB2" w:rsidR="00CA626D" w:rsidRPr="00CA626D" w:rsidRDefault="00CA626D" w:rsidP="00825184">
      <w:pPr>
        <w:jc w:val="center"/>
        <w:rPr>
          <w:sz w:val="32"/>
          <w:szCs w:val="32"/>
        </w:rPr>
      </w:pPr>
    </w:p>
    <w:p w14:paraId="1910AA6C" w14:textId="61143448" w:rsidR="00CA626D" w:rsidRPr="00CA626D" w:rsidRDefault="00CA626D" w:rsidP="00CA626D">
      <w:pPr>
        <w:rPr>
          <w:sz w:val="32"/>
          <w:szCs w:val="32"/>
        </w:rPr>
      </w:pPr>
    </w:p>
    <w:p w14:paraId="0336E069" w14:textId="2E698F99" w:rsidR="00F76D07" w:rsidRPr="00F76D07" w:rsidRDefault="00F76D07" w:rsidP="00BE50DC">
      <w:pPr>
        <w:jc w:val="right"/>
      </w:pPr>
    </w:p>
    <w:sectPr w:rsidR="00F76D07" w:rsidRPr="00F76D07" w:rsidSect="00541595">
      <w:footerReference w:type="default" r:id="rId10"/>
      <w:pgSz w:w="12240" w:h="15840"/>
      <w:pgMar w:top="720" w:right="1440" w:bottom="540" w:left="1440" w:header="720" w:footer="4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A0F7EF" w14:textId="77777777" w:rsidR="001847D6" w:rsidRDefault="001847D6" w:rsidP="00E226F6">
      <w:pPr>
        <w:spacing w:after="0" w:line="240" w:lineRule="auto"/>
      </w:pPr>
      <w:r>
        <w:separator/>
      </w:r>
    </w:p>
  </w:endnote>
  <w:endnote w:type="continuationSeparator" w:id="0">
    <w:p w14:paraId="347918A9" w14:textId="77777777" w:rsidR="001847D6" w:rsidRDefault="001847D6" w:rsidP="00E226F6">
      <w:pPr>
        <w:spacing w:after="0" w:line="240" w:lineRule="auto"/>
      </w:pPr>
      <w:r>
        <w:continuationSeparator/>
      </w:r>
    </w:p>
  </w:endnote>
  <w:endnote w:type="continuationNotice" w:id="1">
    <w:p w14:paraId="217CE25B" w14:textId="77777777" w:rsidR="001847D6" w:rsidRDefault="001847D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9B6AC4" w14:textId="76095163" w:rsidR="00DB0741" w:rsidRPr="00E226F6" w:rsidRDefault="00036727" w:rsidP="00DB0741">
    <w:pPr>
      <w:pStyle w:val="Footer"/>
      <w:jc w:val="right"/>
      <w:rPr>
        <w:color w:val="A6A6A6" w:themeColor="background1" w:themeShade="A6"/>
        <w:sz w:val="16"/>
        <w:szCs w:val="16"/>
      </w:rPr>
    </w:pPr>
    <w:r>
      <w:rPr>
        <w:color w:val="A6A6A6" w:themeColor="background1" w:themeShade="A6"/>
        <w:sz w:val="16"/>
        <w:szCs w:val="16"/>
      </w:rPr>
      <w:t xml:space="preserve">Revised </w:t>
    </w:r>
    <w:r w:rsidR="00BE50DC">
      <w:rPr>
        <w:color w:val="A6A6A6" w:themeColor="background1" w:themeShade="A6"/>
        <w:sz w:val="16"/>
        <w:szCs w:val="16"/>
      </w:rPr>
      <w:t>5/18</w:t>
    </w:r>
    <w:r w:rsidR="0077713B">
      <w:rPr>
        <w:color w:val="A6A6A6" w:themeColor="background1" w:themeShade="A6"/>
        <w:sz w:val="16"/>
        <w:szCs w:val="16"/>
      </w:rPr>
      <w:t>/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051303" w14:textId="77777777" w:rsidR="001847D6" w:rsidRDefault="001847D6" w:rsidP="00E226F6">
      <w:pPr>
        <w:spacing w:after="0" w:line="240" w:lineRule="auto"/>
      </w:pPr>
      <w:r>
        <w:separator/>
      </w:r>
    </w:p>
  </w:footnote>
  <w:footnote w:type="continuationSeparator" w:id="0">
    <w:p w14:paraId="29CCF9A7" w14:textId="77777777" w:rsidR="001847D6" w:rsidRDefault="001847D6" w:rsidP="00E226F6">
      <w:pPr>
        <w:spacing w:after="0" w:line="240" w:lineRule="auto"/>
      </w:pPr>
      <w:r>
        <w:continuationSeparator/>
      </w:r>
    </w:p>
  </w:footnote>
  <w:footnote w:type="continuationNotice" w:id="1">
    <w:p w14:paraId="030F979A" w14:textId="77777777" w:rsidR="001847D6" w:rsidRDefault="001847D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BC0BAB"/>
    <w:multiLevelType w:val="hybridMultilevel"/>
    <w:tmpl w:val="B3C2A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80115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szQzMjEzMzU1NDNU0lEKTi0uzszPAykwNqoFAK9qKtctAAAA"/>
  </w:docVars>
  <w:rsids>
    <w:rsidRoot w:val="003A14F8"/>
    <w:rsid w:val="000001A6"/>
    <w:rsid w:val="00003685"/>
    <w:rsid w:val="00004A32"/>
    <w:rsid w:val="00006658"/>
    <w:rsid w:val="00006A00"/>
    <w:rsid w:val="00014142"/>
    <w:rsid w:val="000222D9"/>
    <w:rsid w:val="00023F12"/>
    <w:rsid w:val="00025483"/>
    <w:rsid w:val="000276A9"/>
    <w:rsid w:val="00030AFF"/>
    <w:rsid w:val="000329F1"/>
    <w:rsid w:val="00034338"/>
    <w:rsid w:val="0003572A"/>
    <w:rsid w:val="00035873"/>
    <w:rsid w:val="000362CD"/>
    <w:rsid w:val="00036727"/>
    <w:rsid w:val="00044801"/>
    <w:rsid w:val="00044AF7"/>
    <w:rsid w:val="00054348"/>
    <w:rsid w:val="000548A2"/>
    <w:rsid w:val="00055A1A"/>
    <w:rsid w:val="000570E0"/>
    <w:rsid w:val="00070B7E"/>
    <w:rsid w:val="00070E63"/>
    <w:rsid w:val="000769E7"/>
    <w:rsid w:val="00082922"/>
    <w:rsid w:val="00097468"/>
    <w:rsid w:val="000A20D3"/>
    <w:rsid w:val="000A3785"/>
    <w:rsid w:val="000A781E"/>
    <w:rsid w:val="000A7B02"/>
    <w:rsid w:val="000B16C8"/>
    <w:rsid w:val="000B6857"/>
    <w:rsid w:val="000C1D7F"/>
    <w:rsid w:val="000C1DBF"/>
    <w:rsid w:val="000C288B"/>
    <w:rsid w:val="000E196E"/>
    <w:rsid w:val="000E1C8D"/>
    <w:rsid w:val="000E2400"/>
    <w:rsid w:val="000E28AD"/>
    <w:rsid w:val="000E2CBD"/>
    <w:rsid w:val="000E617E"/>
    <w:rsid w:val="000E7EFD"/>
    <w:rsid w:val="000F0CB8"/>
    <w:rsid w:val="000F4558"/>
    <w:rsid w:val="000F5E75"/>
    <w:rsid w:val="001058D2"/>
    <w:rsid w:val="001062AB"/>
    <w:rsid w:val="001142A1"/>
    <w:rsid w:val="00114504"/>
    <w:rsid w:val="001206EC"/>
    <w:rsid w:val="001223B3"/>
    <w:rsid w:val="00124841"/>
    <w:rsid w:val="00124EC6"/>
    <w:rsid w:val="00125EFF"/>
    <w:rsid w:val="001329D1"/>
    <w:rsid w:val="0013308C"/>
    <w:rsid w:val="00137E60"/>
    <w:rsid w:val="00141FEC"/>
    <w:rsid w:val="00142511"/>
    <w:rsid w:val="00142B91"/>
    <w:rsid w:val="00143252"/>
    <w:rsid w:val="001437BA"/>
    <w:rsid w:val="00145167"/>
    <w:rsid w:val="001455CF"/>
    <w:rsid w:val="001461B7"/>
    <w:rsid w:val="0014623C"/>
    <w:rsid w:val="001516D9"/>
    <w:rsid w:val="00153BD0"/>
    <w:rsid w:val="001617FA"/>
    <w:rsid w:val="00162ABA"/>
    <w:rsid w:val="00170C99"/>
    <w:rsid w:val="00170CB0"/>
    <w:rsid w:val="00177A78"/>
    <w:rsid w:val="00183FA7"/>
    <w:rsid w:val="001847D6"/>
    <w:rsid w:val="00185D4E"/>
    <w:rsid w:val="00186C4D"/>
    <w:rsid w:val="0018701E"/>
    <w:rsid w:val="00187D5E"/>
    <w:rsid w:val="00187EAD"/>
    <w:rsid w:val="001968AD"/>
    <w:rsid w:val="00197D0D"/>
    <w:rsid w:val="001A0CB4"/>
    <w:rsid w:val="001A2BF3"/>
    <w:rsid w:val="001A66D3"/>
    <w:rsid w:val="001B095B"/>
    <w:rsid w:val="001B6108"/>
    <w:rsid w:val="001C1E62"/>
    <w:rsid w:val="001C5CFB"/>
    <w:rsid w:val="001C62FD"/>
    <w:rsid w:val="001D189B"/>
    <w:rsid w:val="001D6F76"/>
    <w:rsid w:val="001E3862"/>
    <w:rsid w:val="00200185"/>
    <w:rsid w:val="00203C6A"/>
    <w:rsid w:val="00206C8C"/>
    <w:rsid w:val="00207444"/>
    <w:rsid w:val="0021338D"/>
    <w:rsid w:val="002168C9"/>
    <w:rsid w:val="00220C23"/>
    <w:rsid w:val="00232B38"/>
    <w:rsid w:val="002423BD"/>
    <w:rsid w:val="00246222"/>
    <w:rsid w:val="0025041C"/>
    <w:rsid w:val="00252D7E"/>
    <w:rsid w:val="0025306E"/>
    <w:rsid w:val="002538A8"/>
    <w:rsid w:val="00254527"/>
    <w:rsid w:val="00260411"/>
    <w:rsid w:val="00264B84"/>
    <w:rsid w:val="00264F74"/>
    <w:rsid w:val="002665D8"/>
    <w:rsid w:val="00271658"/>
    <w:rsid w:val="00271B68"/>
    <w:rsid w:val="00275316"/>
    <w:rsid w:val="00275C85"/>
    <w:rsid w:val="00276912"/>
    <w:rsid w:val="0027748D"/>
    <w:rsid w:val="00280625"/>
    <w:rsid w:val="002851A5"/>
    <w:rsid w:val="002B1939"/>
    <w:rsid w:val="002B3F1D"/>
    <w:rsid w:val="002B4000"/>
    <w:rsid w:val="002B4A03"/>
    <w:rsid w:val="002C15D5"/>
    <w:rsid w:val="002C378C"/>
    <w:rsid w:val="002C4119"/>
    <w:rsid w:val="002D069F"/>
    <w:rsid w:val="002D186B"/>
    <w:rsid w:val="002D1ACD"/>
    <w:rsid w:val="002D47AB"/>
    <w:rsid w:val="002E0C8C"/>
    <w:rsid w:val="002E0CAB"/>
    <w:rsid w:val="002E18BC"/>
    <w:rsid w:val="002E29F6"/>
    <w:rsid w:val="002E2FB9"/>
    <w:rsid w:val="002E30FF"/>
    <w:rsid w:val="002E64DD"/>
    <w:rsid w:val="002F0685"/>
    <w:rsid w:val="002F10D2"/>
    <w:rsid w:val="002F1B41"/>
    <w:rsid w:val="002F2696"/>
    <w:rsid w:val="002F5D54"/>
    <w:rsid w:val="002F6057"/>
    <w:rsid w:val="00304341"/>
    <w:rsid w:val="0030523A"/>
    <w:rsid w:val="00305CBA"/>
    <w:rsid w:val="00307661"/>
    <w:rsid w:val="00307A66"/>
    <w:rsid w:val="00311E48"/>
    <w:rsid w:val="00314977"/>
    <w:rsid w:val="0031727B"/>
    <w:rsid w:val="00317CF0"/>
    <w:rsid w:val="00322B98"/>
    <w:rsid w:val="00323057"/>
    <w:rsid w:val="00325AC9"/>
    <w:rsid w:val="003266ED"/>
    <w:rsid w:val="0032747E"/>
    <w:rsid w:val="00327775"/>
    <w:rsid w:val="00327D62"/>
    <w:rsid w:val="00330C2C"/>
    <w:rsid w:val="003311EB"/>
    <w:rsid w:val="003327B4"/>
    <w:rsid w:val="00333709"/>
    <w:rsid w:val="00333DE8"/>
    <w:rsid w:val="00340940"/>
    <w:rsid w:val="00341B81"/>
    <w:rsid w:val="003470BE"/>
    <w:rsid w:val="003532DF"/>
    <w:rsid w:val="00354EDE"/>
    <w:rsid w:val="00357F1A"/>
    <w:rsid w:val="003635C1"/>
    <w:rsid w:val="003637DD"/>
    <w:rsid w:val="00365162"/>
    <w:rsid w:val="0036557F"/>
    <w:rsid w:val="003661D3"/>
    <w:rsid w:val="00370216"/>
    <w:rsid w:val="0037264A"/>
    <w:rsid w:val="00372C24"/>
    <w:rsid w:val="00372D66"/>
    <w:rsid w:val="00373F70"/>
    <w:rsid w:val="00375808"/>
    <w:rsid w:val="00376865"/>
    <w:rsid w:val="003770BF"/>
    <w:rsid w:val="00380AC5"/>
    <w:rsid w:val="00381BAF"/>
    <w:rsid w:val="00387102"/>
    <w:rsid w:val="003913F9"/>
    <w:rsid w:val="00397390"/>
    <w:rsid w:val="0039742F"/>
    <w:rsid w:val="003A0332"/>
    <w:rsid w:val="003A14F8"/>
    <w:rsid w:val="003A71BB"/>
    <w:rsid w:val="003A794E"/>
    <w:rsid w:val="003B08C5"/>
    <w:rsid w:val="003B09B7"/>
    <w:rsid w:val="003B0C34"/>
    <w:rsid w:val="003B6F01"/>
    <w:rsid w:val="003B7128"/>
    <w:rsid w:val="003B7C5C"/>
    <w:rsid w:val="003C38A8"/>
    <w:rsid w:val="003C78ED"/>
    <w:rsid w:val="003D35FB"/>
    <w:rsid w:val="003D5C73"/>
    <w:rsid w:val="003D79CF"/>
    <w:rsid w:val="003E5A18"/>
    <w:rsid w:val="003E6EDC"/>
    <w:rsid w:val="003F2907"/>
    <w:rsid w:val="003F3514"/>
    <w:rsid w:val="003F534F"/>
    <w:rsid w:val="003F5705"/>
    <w:rsid w:val="003F652F"/>
    <w:rsid w:val="004003EE"/>
    <w:rsid w:val="00404C7C"/>
    <w:rsid w:val="00412587"/>
    <w:rsid w:val="0042493D"/>
    <w:rsid w:val="00426A3F"/>
    <w:rsid w:val="00426E28"/>
    <w:rsid w:val="004313BA"/>
    <w:rsid w:val="0043143C"/>
    <w:rsid w:val="00431BA6"/>
    <w:rsid w:val="00441F23"/>
    <w:rsid w:val="00442396"/>
    <w:rsid w:val="00443340"/>
    <w:rsid w:val="0044367E"/>
    <w:rsid w:val="004524E7"/>
    <w:rsid w:val="00455D06"/>
    <w:rsid w:val="0046020A"/>
    <w:rsid w:val="00460E12"/>
    <w:rsid w:val="00473B43"/>
    <w:rsid w:val="00474442"/>
    <w:rsid w:val="0047500B"/>
    <w:rsid w:val="004755A3"/>
    <w:rsid w:val="00485327"/>
    <w:rsid w:val="004861F2"/>
    <w:rsid w:val="00495E37"/>
    <w:rsid w:val="00495EAD"/>
    <w:rsid w:val="00496FE1"/>
    <w:rsid w:val="00497F86"/>
    <w:rsid w:val="004A286B"/>
    <w:rsid w:val="004A5B38"/>
    <w:rsid w:val="004A6718"/>
    <w:rsid w:val="004A6EC3"/>
    <w:rsid w:val="004C130B"/>
    <w:rsid w:val="004C5F1E"/>
    <w:rsid w:val="004D38DE"/>
    <w:rsid w:val="004D7FEF"/>
    <w:rsid w:val="004E4354"/>
    <w:rsid w:val="004E65FE"/>
    <w:rsid w:val="004E6E9B"/>
    <w:rsid w:val="005000E4"/>
    <w:rsid w:val="00504F75"/>
    <w:rsid w:val="00510F56"/>
    <w:rsid w:val="0051200A"/>
    <w:rsid w:val="0051485A"/>
    <w:rsid w:val="00514F7B"/>
    <w:rsid w:val="00517122"/>
    <w:rsid w:val="00523BB1"/>
    <w:rsid w:val="00526335"/>
    <w:rsid w:val="005300F7"/>
    <w:rsid w:val="00533152"/>
    <w:rsid w:val="005360F7"/>
    <w:rsid w:val="00536C6A"/>
    <w:rsid w:val="00537960"/>
    <w:rsid w:val="005405E1"/>
    <w:rsid w:val="00541595"/>
    <w:rsid w:val="00542EC5"/>
    <w:rsid w:val="005512BC"/>
    <w:rsid w:val="0055188F"/>
    <w:rsid w:val="00552ABD"/>
    <w:rsid w:val="00552F85"/>
    <w:rsid w:val="005532FB"/>
    <w:rsid w:val="00556FDF"/>
    <w:rsid w:val="00560132"/>
    <w:rsid w:val="00563BAF"/>
    <w:rsid w:val="00565139"/>
    <w:rsid w:val="00572A5E"/>
    <w:rsid w:val="0057447A"/>
    <w:rsid w:val="00583505"/>
    <w:rsid w:val="00584638"/>
    <w:rsid w:val="00585D6B"/>
    <w:rsid w:val="0058690B"/>
    <w:rsid w:val="00586D5D"/>
    <w:rsid w:val="00586F89"/>
    <w:rsid w:val="005916B4"/>
    <w:rsid w:val="00592E93"/>
    <w:rsid w:val="005949D1"/>
    <w:rsid w:val="00594CBB"/>
    <w:rsid w:val="005A4D49"/>
    <w:rsid w:val="005B1AC1"/>
    <w:rsid w:val="005B2EA9"/>
    <w:rsid w:val="005C08EC"/>
    <w:rsid w:val="005C08FD"/>
    <w:rsid w:val="005C163E"/>
    <w:rsid w:val="005C1830"/>
    <w:rsid w:val="005C6F72"/>
    <w:rsid w:val="005D0146"/>
    <w:rsid w:val="005D1A66"/>
    <w:rsid w:val="005D1D1A"/>
    <w:rsid w:val="005D22F5"/>
    <w:rsid w:val="005D51B3"/>
    <w:rsid w:val="005D565C"/>
    <w:rsid w:val="005E494E"/>
    <w:rsid w:val="005E6215"/>
    <w:rsid w:val="005E6F62"/>
    <w:rsid w:val="005E7011"/>
    <w:rsid w:val="005F0BB8"/>
    <w:rsid w:val="005F1E5D"/>
    <w:rsid w:val="005F2EA2"/>
    <w:rsid w:val="005F5057"/>
    <w:rsid w:val="005F6865"/>
    <w:rsid w:val="0060335F"/>
    <w:rsid w:val="00624315"/>
    <w:rsid w:val="006248FB"/>
    <w:rsid w:val="00640D35"/>
    <w:rsid w:val="00642080"/>
    <w:rsid w:val="006430FB"/>
    <w:rsid w:val="00644CFE"/>
    <w:rsid w:val="00647CF6"/>
    <w:rsid w:val="00654E57"/>
    <w:rsid w:val="00655179"/>
    <w:rsid w:val="00655BB6"/>
    <w:rsid w:val="00661F3F"/>
    <w:rsid w:val="00664698"/>
    <w:rsid w:val="00666C9D"/>
    <w:rsid w:val="0067289C"/>
    <w:rsid w:val="006760F2"/>
    <w:rsid w:val="00683A2F"/>
    <w:rsid w:val="00692D46"/>
    <w:rsid w:val="00692F5F"/>
    <w:rsid w:val="00694EC8"/>
    <w:rsid w:val="00695C95"/>
    <w:rsid w:val="006A2C29"/>
    <w:rsid w:val="006B2059"/>
    <w:rsid w:val="006B2355"/>
    <w:rsid w:val="006B52A7"/>
    <w:rsid w:val="006C0D01"/>
    <w:rsid w:val="006C184F"/>
    <w:rsid w:val="006C2CB0"/>
    <w:rsid w:val="006D6A2B"/>
    <w:rsid w:val="006E070B"/>
    <w:rsid w:val="006E3AE4"/>
    <w:rsid w:val="006E53DD"/>
    <w:rsid w:val="006F21DF"/>
    <w:rsid w:val="006F26CE"/>
    <w:rsid w:val="006F5703"/>
    <w:rsid w:val="006F6F2D"/>
    <w:rsid w:val="00702DC6"/>
    <w:rsid w:val="00702EEE"/>
    <w:rsid w:val="007032A2"/>
    <w:rsid w:val="0071269A"/>
    <w:rsid w:val="00720021"/>
    <w:rsid w:val="00720828"/>
    <w:rsid w:val="00720AF5"/>
    <w:rsid w:val="00722DA7"/>
    <w:rsid w:val="007231B7"/>
    <w:rsid w:val="00723558"/>
    <w:rsid w:val="00725608"/>
    <w:rsid w:val="00731A4A"/>
    <w:rsid w:val="007325B0"/>
    <w:rsid w:val="00737B60"/>
    <w:rsid w:val="00742674"/>
    <w:rsid w:val="00750196"/>
    <w:rsid w:val="00752C3D"/>
    <w:rsid w:val="007558AC"/>
    <w:rsid w:val="007568E7"/>
    <w:rsid w:val="00756C2D"/>
    <w:rsid w:val="007572BA"/>
    <w:rsid w:val="00757769"/>
    <w:rsid w:val="0076064C"/>
    <w:rsid w:val="00764EC1"/>
    <w:rsid w:val="00771371"/>
    <w:rsid w:val="0077713B"/>
    <w:rsid w:val="00777991"/>
    <w:rsid w:val="00783664"/>
    <w:rsid w:val="00786460"/>
    <w:rsid w:val="00786B4B"/>
    <w:rsid w:val="0079698F"/>
    <w:rsid w:val="007A04A4"/>
    <w:rsid w:val="007A3CA7"/>
    <w:rsid w:val="007A53C2"/>
    <w:rsid w:val="007A725B"/>
    <w:rsid w:val="007B4021"/>
    <w:rsid w:val="007B54E5"/>
    <w:rsid w:val="007B6489"/>
    <w:rsid w:val="007C1E29"/>
    <w:rsid w:val="007D3BB1"/>
    <w:rsid w:val="007D5544"/>
    <w:rsid w:val="007E002D"/>
    <w:rsid w:val="007E6679"/>
    <w:rsid w:val="007E6CA1"/>
    <w:rsid w:val="007F12A1"/>
    <w:rsid w:val="007F4B6C"/>
    <w:rsid w:val="0080057D"/>
    <w:rsid w:val="008005D5"/>
    <w:rsid w:val="00800611"/>
    <w:rsid w:val="0080067F"/>
    <w:rsid w:val="008041D2"/>
    <w:rsid w:val="008047B5"/>
    <w:rsid w:val="008058A5"/>
    <w:rsid w:val="00806446"/>
    <w:rsid w:val="00807973"/>
    <w:rsid w:val="00814A84"/>
    <w:rsid w:val="0081548C"/>
    <w:rsid w:val="00817B49"/>
    <w:rsid w:val="008203FD"/>
    <w:rsid w:val="0082040D"/>
    <w:rsid w:val="00821AC4"/>
    <w:rsid w:val="00821D39"/>
    <w:rsid w:val="00822D3F"/>
    <w:rsid w:val="00825184"/>
    <w:rsid w:val="008251F8"/>
    <w:rsid w:val="00825AD9"/>
    <w:rsid w:val="00825C36"/>
    <w:rsid w:val="00827ED0"/>
    <w:rsid w:val="008421F3"/>
    <w:rsid w:val="008425AC"/>
    <w:rsid w:val="00842910"/>
    <w:rsid w:val="00842CDD"/>
    <w:rsid w:val="00844995"/>
    <w:rsid w:val="0085307D"/>
    <w:rsid w:val="00856ED0"/>
    <w:rsid w:val="0085794B"/>
    <w:rsid w:val="00860E15"/>
    <w:rsid w:val="008626B7"/>
    <w:rsid w:val="008669DB"/>
    <w:rsid w:val="00867BE3"/>
    <w:rsid w:val="00871140"/>
    <w:rsid w:val="00873721"/>
    <w:rsid w:val="00876380"/>
    <w:rsid w:val="0087666A"/>
    <w:rsid w:val="00881651"/>
    <w:rsid w:val="0088190B"/>
    <w:rsid w:val="008839BD"/>
    <w:rsid w:val="00883D96"/>
    <w:rsid w:val="00887FDF"/>
    <w:rsid w:val="008928C3"/>
    <w:rsid w:val="0089729A"/>
    <w:rsid w:val="008973AE"/>
    <w:rsid w:val="008A05F3"/>
    <w:rsid w:val="008A1C1F"/>
    <w:rsid w:val="008A3BDD"/>
    <w:rsid w:val="008B3D54"/>
    <w:rsid w:val="008B4206"/>
    <w:rsid w:val="008B4D9E"/>
    <w:rsid w:val="008C382B"/>
    <w:rsid w:val="008C664B"/>
    <w:rsid w:val="008D1884"/>
    <w:rsid w:val="008D3672"/>
    <w:rsid w:val="008D3AFF"/>
    <w:rsid w:val="008D67A6"/>
    <w:rsid w:val="008E4B8D"/>
    <w:rsid w:val="008E5EE4"/>
    <w:rsid w:val="008E691A"/>
    <w:rsid w:val="008F040A"/>
    <w:rsid w:val="008F42A2"/>
    <w:rsid w:val="008F5DD4"/>
    <w:rsid w:val="008F618B"/>
    <w:rsid w:val="009013A8"/>
    <w:rsid w:val="00904356"/>
    <w:rsid w:val="00904BA1"/>
    <w:rsid w:val="00906FC7"/>
    <w:rsid w:val="00907B22"/>
    <w:rsid w:val="009133CB"/>
    <w:rsid w:val="00915F04"/>
    <w:rsid w:val="00916677"/>
    <w:rsid w:val="00925E3B"/>
    <w:rsid w:val="009274E8"/>
    <w:rsid w:val="00927B3A"/>
    <w:rsid w:val="00931392"/>
    <w:rsid w:val="00934551"/>
    <w:rsid w:val="00935DDA"/>
    <w:rsid w:val="00937328"/>
    <w:rsid w:val="0094061C"/>
    <w:rsid w:val="009452A3"/>
    <w:rsid w:val="009473D9"/>
    <w:rsid w:val="00951A73"/>
    <w:rsid w:val="00952C0A"/>
    <w:rsid w:val="009535A1"/>
    <w:rsid w:val="009560E4"/>
    <w:rsid w:val="00957196"/>
    <w:rsid w:val="0096010C"/>
    <w:rsid w:val="00960170"/>
    <w:rsid w:val="009605F5"/>
    <w:rsid w:val="0096180D"/>
    <w:rsid w:val="009627A0"/>
    <w:rsid w:val="00962B67"/>
    <w:rsid w:val="00965D0B"/>
    <w:rsid w:val="009748BD"/>
    <w:rsid w:val="00975102"/>
    <w:rsid w:val="009824D6"/>
    <w:rsid w:val="00986F90"/>
    <w:rsid w:val="00990516"/>
    <w:rsid w:val="00990B0F"/>
    <w:rsid w:val="00991D99"/>
    <w:rsid w:val="009953B8"/>
    <w:rsid w:val="009A0D75"/>
    <w:rsid w:val="009A2000"/>
    <w:rsid w:val="009A2584"/>
    <w:rsid w:val="009A6571"/>
    <w:rsid w:val="009A7C2A"/>
    <w:rsid w:val="009B0B06"/>
    <w:rsid w:val="009B3384"/>
    <w:rsid w:val="009C1287"/>
    <w:rsid w:val="009C1918"/>
    <w:rsid w:val="009C2E93"/>
    <w:rsid w:val="009C35E9"/>
    <w:rsid w:val="009C471A"/>
    <w:rsid w:val="009C7313"/>
    <w:rsid w:val="009D1272"/>
    <w:rsid w:val="009D181C"/>
    <w:rsid w:val="009D627C"/>
    <w:rsid w:val="009E12C2"/>
    <w:rsid w:val="009E530D"/>
    <w:rsid w:val="009E56E5"/>
    <w:rsid w:val="009F17B0"/>
    <w:rsid w:val="009F370D"/>
    <w:rsid w:val="009F39B7"/>
    <w:rsid w:val="009F740F"/>
    <w:rsid w:val="00A044A2"/>
    <w:rsid w:val="00A05200"/>
    <w:rsid w:val="00A1273A"/>
    <w:rsid w:val="00A165F6"/>
    <w:rsid w:val="00A16639"/>
    <w:rsid w:val="00A30054"/>
    <w:rsid w:val="00A31094"/>
    <w:rsid w:val="00A32B89"/>
    <w:rsid w:val="00A35A05"/>
    <w:rsid w:val="00A400FD"/>
    <w:rsid w:val="00A410C1"/>
    <w:rsid w:val="00A42A54"/>
    <w:rsid w:val="00A4599B"/>
    <w:rsid w:val="00A46968"/>
    <w:rsid w:val="00A47626"/>
    <w:rsid w:val="00A51516"/>
    <w:rsid w:val="00A5389F"/>
    <w:rsid w:val="00A56E51"/>
    <w:rsid w:val="00A57511"/>
    <w:rsid w:val="00A617C0"/>
    <w:rsid w:val="00A643E8"/>
    <w:rsid w:val="00A64A11"/>
    <w:rsid w:val="00A668CA"/>
    <w:rsid w:val="00A7180F"/>
    <w:rsid w:val="00A723A9"/>
    <w:rsid w:val="00A7303B"/>
    <w:rsid w:val="00A81B38"/>
    <w:rsid w:val="00A82FB0"/>
    <w:rsid w:val="00A86A55"/>
    <w:rsid w:val="00A87DCE"/>
    <w:rsid w:val="00A916F4"/>
    <w:rsid w:val="00A91930"/>
    <w:rsid w:val="00A948EE"/>
    <w:rsid w:val="00A96E9E"/>
    <w:rsid w:val="00A97369"/>
    <w:rsid w:val="00A97C9B"/>
    <w:rsid w:val="00AA0343"/>
    <w:rsid w:val="00AB6C55"/>
    <w:rsid w:val="00AC50AC"/>
    <w:rsid w:val="00AC5E4B"/>
    <w:rsid w:val="00AD4B33"/>
    <w:rsid w:val="00AD71D7"/>
    <w:rsid w:val="00AE0789"/>
    <w:rsid w:val="00AE1660"/>
    <w:rsid w:val="00AE1706"/>
    <w:rsid w:val="00AE3721"/>
    <w:rsid w:val="00AE49B6"/>
    <w:rsid w:val="00AE4AFB"/>
    <w:rsid w:val="00AE5086"/>
    <w:rsid w:val="00AE788D"/>
    <w:rsid w:val="00AF28CD"/>
    <w:rsid w:val="00AF6732"/>
    <w:rsid w:val="00B03352"/>
    <w:rsid w:val="00B04B57"/>
    <w:rsid w:val="00B10848"/>
    <w:rsid w:val="00B12289"/>
    <w:rsid w:val="00B12F0C"/>
    <w:rsid w:val="00B13679"/>
    <w:rsid w:val="00B16351"/>
    <w:rsid w:val="00B1753A"/>
    <w:rsid w:val="00B21EA0"/>
    <w:rsid w:val="00B249A2"/>
    <w:rsid w:val="00B41386"/>
    <w:rsid w:val="00B47FD0"/>
    <w:rsid w:val="00B501D9"/>
    <w:rsid w:val="00B53C92"/>
    <w:rsid w:val="00B73624"/>
    <w:rsid w:val="00B74711"/>
    <w:rsid w:val="00B80C2E"/>
    <w:rsid w:val="00B82728"/>
    <w:rsid w:val="00B849C9"/>
    <w:rsid w:val="00B9060B"/>
    <w:rsid w:val="00B91725"/>
    <w:rsid w:val="00B93A48"/>
    <w:rsid w:val="00B97F79"/>
    <w:rsid w:val="00BB27F7"/>
    <w:rsid w:val="00BC3645"/>
    <w:rsid w:val="00BC3C23"/>
    <w:rsid w:val="00BD30FE"/>
    <w:rsid w:val="00BD6557"/>
    <w:rsid w:val="00BD69BC"/>
    <w:rsid w:val="00BE50DC"/>
    <w:rsid w:val="00BE5E24"/>
    <w:rsid w:val="00BE61B4"/>
    <w:rsid w:val="00BE6688"/>
    <w:rsid w:val="00BF01D6"/>
    <w:rsid w:val="00BF2D9B"/>
    <w:rsid w:val="00BF3E32"/>
    <w:rsid w:val="00BF4BFF"/>
    <w:rsid w:val="00BF72D4"/>
    <w:rsid w:val="00BF767B"/>
    <w:rsid w:val="00C001E8"/>
    <w:rsid w:val="00C00DD2"/>
    <w:rsid w:val="00C010EC"/>
    <w:rsid w:val="00C046E9"/>
    <w:rsid w:val="00C04DB0"/>
    <w:rsid w:val="00C05148"/>
    <w:rsid w:val="00C12469"/>
    <w:rsid w:val="00C12A2F"/>
    <w:rsid w:val="00C13B6B"/>
    <w:rsid w:val="00C150E9"/>
    <w:rsid w:val="00C2277E"/>
    <w:rsid w:val="00C331BC"/>
    <w:rsid w:val="00C43067"/>
    <w:rsid w:val="00C44F2D"/>
    <w:rsid w:val="00C466F1"/>
    <w:rsid w:val="00C47510"/>
    <w:rsid w:val="00C512C4"/>
    <w:rsid w:val="00C515AC"/>
    <w:rsid w:val="00C521B3"/>
    <w:rsid w:val="00C5389B"/>
    <w:rsid w:val="00C558E4"/>
    <w:rsid w:val="00C55F65"/>
    <w:rsid w:val="00C577B1"/>
    <w:rsid w:val="00C671C0"/>
    <w:rsid w:val="00C75239"/>
    <w:rsid w:val="00C7751D"/>
    <w:rsid w:val="00C77D72"/>
    <w:rsid w:val="00C85696"/>
    <w:rsid w:val="00C95C20"/>
    <w:rsid w:val="00CA2794"/>
    <w:rsid w:val="00CA475C"/>
    <w:rsid w:val="00CA54AC"/>
    <w:rsid w:val="00CA626D"/>
    <w:rsid w:val="00CB11EF"/>
    <w:rsid w:val="00CB5265"/>
    <w:rsid w:val="00CB7668"/>
    <w:rsid w:val="00CB7BE7"/>
    <w:rsid w:val="00CC0437"/>
    <w:rsid w:val="00CC276D"/>
    <w:rsid w:val="00CC4A3D"/>
    <w:rsid w:val="00CC4FAE"/>
    <w:rsid w:val="00CC6279"/>
    <w:rsid w:val="00CD1015"/>
    <w:rsid w:val="00CD3128"/>
    <w:rsid w:val="00CE4189"/>
    <w:rsid w:val="00CF0C00"/>
    <w:rsid w:val="00CF19FF"/>
    <w:rsid w:val="00CF376A"/>
    <w:rsid w:val="00CF50F4"/>
    <w:rsid w:val="00CF5D99"/>
    <w:rsid w:val="00CF62F9"/>
    <w:rsid w:val="00D11579"/>
    <w:rsid w:val="00D12450"/>
    <w:rsid w:val="00D23C24"/>
    <w:rsid w:val="00D2520B"/>
    <w:rsid w:val="00D25393"/>
    <w:rsid w:val="00D27BEE"/>
    <w:rsid w:val="00D32BBD"/>
    <w:rsid w:val="00D341DC"/>
    <w:rsid w:val="00D469D5"/>
    <w:rsid w:val="00D46DC4"/>
    <w:rsid w:val="00D47603"/>
    <w:rsid w:val="00D5085F"/>
    <w:rsid w:val="00D50E02"/>
    <w:rsid w:val="00D52F0C"/>
    <w:rsid w:val="00D55391"/>
    <w:rsid w:val="00D61047"/>
    <w:rsid w:val="00D61E9D"/>
    <w:rsid w:val="00D66A7D"/>
    <w:rsid w:val="00D702FF"/>
    <w:rsid w:val="00D75C1D"/>
    <w:rsid w:val="00D75D17"/>
    <w:rsid w:val="00D76A64"/>
    <w:rsid w:val="00D77749"/>
    <w:rsid w:val="00DA09E8"/>
    <w:rsid w:val="00DA2047"/>
    <w:rsid w:val="00DB0741"/>
    <w:rsid w:val="00DB1149"/>
    <w:rsid w:val="00DB1E74"/>
    <w:rsid w:val="00DB2E89"/>
    <w:rsid w:val="00DB44AB"/>
    <w:rsid w:val="00DC0F21"/>
    <w:rsid w:val="00DC44D9"/>
    <w:rsid w:val="00DC7A6C"/>
    <w:rsid w:val="00DD1D56"/>
    <w:rsid w:val="00DD2017"/>
    <w:rsid w:val="00DD573B"/>
    <w:rsid w:val="00DE28B6"/>
    <w:rsid w:val="00DE55C2"/>
    <w:rsid w:val="00DE572B"/>
    <w:rsid w:val="00DF0963"/>
    <w:rsid w:val="00DF2378"/>
    <w:rsid w:val="00E0414A"/>
    <w:rsid w:val="00E046F6"/>
    <w:rsid w:val="00E06771"/>
    <w:rsid w:val="00E10353"/>
    <w:rsid w:val="00E12D7D"/>
    <w:rsid w:val="00E12F8F"/>
    <w:rsid w:val="00E14B84"/>
    <w:rsid w:val="00E1535C"/>
    <w:rsid w:val="00E226F6"/>
    <w:rsid w:val="00E324EB"/>
    <w:rsid w:val="00E41B9F"/>
    <w:rsid w:val="00E42E42"/>
    <w:rsid w:val="00E44889"/>
    <w:rsid w:val="00E44CFB"/>
    <w:rsid w:val="00E46B17"/>
    <w:rsid w:val="00E52675"/>
    <w:rsid w:val="00E61C0C"/>
    <w:rsid w:val="00E61C9C"/>
    <w:rsid w:val="00E7211E"/>
    <w:rsid w:val="00E7534D"/>
    <w:rsid w:val="00E8115A"/>
    <w:rsid w:val="00E94805"/>
    <w:rsid w:val="00EA04D6"/>
    <w:rsid w:val="00EA16C2"/>
    <w:rsid w:val="00EA3DE9"/>
    <w:rsid w:val="00EA475F"/>
    <w:rsid w:val="00EA566B"/>
    <w:rsid w:val="00EB0498"/>
    <w:rsid w:val="00EB13A4"/>
    <w:rsid w:val="00EB21D6"/>
    <w:rsid w:val="00EB2499"/>
    <w:rsid w:val="00EB4976"/>
    <w:rsid w:val="00EC1181"/>
    <w:rsid w:val="00EC3FAD"/>
    <w:rsid w:val="00EC4EA0"/>
    <w:rsid w:val="00EC59C4"/>
    <w:rsid w:val="00EC6F43"/>
    <w:rsid w:val="00ED204B"/>
    <w:rsid w:val="00ED76E9"/>
    <w:rsid w:val="00ED7E81"/>
    <w:rsid w:val="00EE0B48"/>
    <w:rsid w:val="00EE0CDD"/>
    <w:rsid w:val="00EE187B"/>
    <w:rsid w:val="00EE24F1"/>
    <w:rsid w:val="00EE55E3"/>
    <w:rsid w:val="00EF23EA"/>
    <w:rsid w:val="00EF479F"/>
    <w:rsid w:val="00F017B7"/>
    <w:rsid w:val="00F02AC7"/>
    <w:rsid w:val="00F12721"/>
    <w:rsid w:val="00F15D87"/>
    <w:rsid w:val="00F24291"/>
    <w:rsid w:val="00F34EEB"/>
    <w:rsid w:val="00F41FFC"/>
    <w:rsid w:val="00F46D76"/>
    <w:rsid w:val="00F46E6C"/>
    <w:rsid w:val="00F5044F"/>
    <w:rsid w:val="00F51461"/>
    <w:rsid w:val="00F527D3"/>
    <w:rsid w:val="00F5692D"/>
    <w:rsid w:val="00F61533"/>
    <w:rsid w:val="00F6484C"/>
    <w:rsid w:val="00F668C2"/>
    <w:rsid w:val="00F67A42"/>
    <w:rsid w:val="00F72D48"/>
    <w:rsid w:val="00F72E6D"/>
    <w:rsid w:val="00F76D07"/>
    <w:rsid w:val="00F900DD"/>
    <w:rsid w:val="00F903EA"/>
    <w:rsid w:val="00F94851"/>
    <w:rsid w:val="00FA6391"/>
    <w:rsid w:val="00FB2308"/>
    <w:rsid w:val="00FB2634"/>
    <w:rsid w:val="00FB2BE6"/>
    <w:rsid w:val="00FB3CBC"/>
    <w:rsid w:val="00FB70CF"/>
    <w:rsid w:val="00FC3F1D"/>
    <w:rsid w:val="00FC4504"/>
    <w:rsid w:val="00FC5BE9"/>
    <w:rsid w:val="00FC66A0"/>
    <w:rsid w:val="00FD0A9B"/>
    <w:rsid w:val="00FE2F61"/>
    <w:rsid w:val="00FE4BC5"/>
    <w:rsid w:val="00FF09FE"/>
    <w:rsid w:val="00FF5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E1E370"/>
  <w15:chartTrackingRefBased/>
  <w15:docId w15:val="{0676EBD4-003B-4B87-A9EC-F78D6B28D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6A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A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22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26F6"/>
  </w:style>
  <w:style w:type="paragraph" w:styleId="Footer">
    <w:name w:val="footer"/>
    <w:basedOn w:val="Normal"/>
    <w:link w:val="FooterChar"/>
    <w:uiPriority w:val="99"/>
    <w:unhideWhenUsed/>
    <w:rsid w:val="00E22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26F6"/>
  </w:style>
  <w:style w:type="character" w:styleId="Hyperlink">
    <w:name w:val="Hyperlink"/>
    <w:basedOn w:val="DefaultParagraphFont"/>
    <w:uiPriority w:val="99"/>
    <w:unhideWhenUsed/>
    <w:rsid w:val="00CC04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043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C043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358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9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92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37534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38947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  <w:div w:id="81109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4</Words>
  <Characters>1002</Characters>
  <Application>Microsoft Office Word</Application>
  <DocSecurity>0</DocSecurity>
  <Lines>45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</dc:creator>
  <cp:keywords/>
  <dc:description/>
  <cp:lastModifiedBy>Christina Kaiser</cp:lastModifiedBy>
  <cp:revision>7</cp:revision>
  <cp:lastPrinted>2024-07-10T15:48:00Z</cp:lastPrinted>
  <dcterms:created xsi:type="dcterms:W3CDTF">2026-02-26T20:46:00Z</dcterms:created>
  <dcterms:modified xsi:type="dcterms:W3CDTF">2026-05-18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3f011143ba168d677aff541c17a0ae775a93ba8dd4a0828864fac44cd077ac</vt:lpwstr>
  </property>
</Properties>
</file>